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BAD00D" w14:textId="77777777" w:rsidR="008132A1" w:rsidRPr="0049261E" w:rsidRDefault="008132A1">
      <w:pPr>
        <w:spacing w:line="360" w:lineRule="auto"/>
        <w:jc w:val="both"/>
        <w:rPr>
          <w:rFonts w:ascii="Arial Narrow" w:hAnsi="Arial Narrow"/>
          <w:sz w:val="22"/>
          <w:szCs w:val="22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43"/>
        <w:gridCol w:w="5812"/>
        <w:gridCol w:w="1627"/>
      </w:tblGrid>
      <w:tr w:rsidR="000524CB" w:rsidRPr="0049261E" w14:paraId="53993ADD" w14:textId="77777777">
        <w:trPr>
          <w:trHeight w:val="1119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C5E95" w14:textId="7AF98A6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Nr pracy</w:t>
            </w:r>
            <w:r w:rsidR="003D44A7">
              <w:rPr>
                <w:rFonts w:ascii="Arial Narrow" w:hAnsi="Arial Narrow" w:cs="Arial"/>
                <w:sz w:val="22"/>
                <w:szCs w:val="22"/>
              </w:rPr>
              <w:t>:</w:t>
            </w:r>
          </w:p>
          <w:p w14:paraId="0E556E7F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7E7CB50E" w14:textId="77777777" w:rsidR="008132A1" w:rsidRPr="0049261E" w:rsidRDefault="008132A1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ADFC3" w14:textId="523F9CC9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Temat</w:t>
            </w:r>
            <w:r w:rsidR="003D44A7">
              <w:rPr>
                <w:rFonts w:ascii="Arial Narrow" w:hAnsi="Arial Narrow" w:cs="Arial"/>
                <w:sz w:val="22"/>
                <w:szCs w:val="22"/>
              </w:rPr>
              <w:t>:</w:t>
            </w:r>
          </w:p>
          <w:p w14:paraId="1AA6F11E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117CC4FF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E2DD8" w14:textId="6D6E9F29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Rok realizacji</w:t>
            </w:r>
            <w:r w:rsidR="003D44A7">
              <w:rPr>
                <w:rFonts w:ascii="Arial Narrow" w:hAnsi="Arial Narrow" w:cs="Arial"/>
                <w:sz w:val="22"/>
                <w:szCs w:val="22"/>
              </w:rPr>
              <w:t>:</w:t>
            </w:r>
          </w:p>
          <w:p w14:paraId="2151B50D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569B77AE" w14:textId="77777777" w:rsidR="008132A1" w:rsidRPr="0049261E" w:rsidRDefault="008132A1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54B44C0" w14:textId="77777777" w:rsidR="008132A1" w:rsidRPr="0049261E" w:rsidRDefault="008132A1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</w:tbl>
    <w:p w14:paraId="38740435" w14:textId="77777777" w:rsidR="008132A1" w:rsidRPr="0049261E" w:rsidRDefault="008132A1">
      <w:pPr>
        <w:ind w:left="-142" w:firstLine="142"/>
        <w:rPr>
          <w:rFonts w:ascii="Arial Narrow" w:hAnsi="Arial Narrow" w:cs="Arial"/>
          <w:sz w:val="22"/>
          <w:szCs w:val="22"/>
        </w:rPr>
      </w:pPr>
    </w:p>
    <w:p w14:paraId="55D22983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</w:p>
    <w:p w14:paraId="7A8F72A2" w14:textId="77777777" w:rsidR="008132A1" w:rsidRPr="0049261E" w:rsidRDefault="008132A1">
      <w:pPr>
        <w:pStyle w:val="Nagwek8"/>
        <w:jc w:val="center"/>
        <w:rPr>
          <w:rFonts w:ascii="Arial Narrow" w:hAnsi="Arial Narrow" w:cs="Arial" w:hint="default"/>
          <w:b/>
          <w:bCs/>
          <w:sz w:val="22"/>
          <w:szCs w:val="22"/>
        </w:rPr>
      </w:pPr>
      <w:r w:rsidRPr="0049261E">
        <w:rPr>
          <w:rFonts w:ascii="Arial Narrow" w:hAnsi="Arial Narrow" w:cs="Arial" w:hint="default"/>
          <w:b/>
          <w:bCs/>
          <w:sz w:val="22"/>
          <w:szCs w:val="22"/>
        </w:rPr>
        <w:t>Protokół zdawczo-odbiorczy</w:t>
      </w:r>
    </w:p>
    <w:p w14:paraId="6C2DAE34" w14:textId="77777777" w:rsidR="008132A1" w:rsidRPr="0049261E" w:rsidRDefault="008132A1">
      <w:pPr>
        <w:jc w:val="center"/>
        <w:rPr>
          <w:rFonts w:ascii="Arial Narrow" w:hAnsi="Arial Narrow" w:cs="Arial"/>
          <w:sz w:val="22"/>
          <w:szCs w:val="22"/>
        </w:rPr>
      </w:pPr>
    </w:p>
    <w:p w14:paraId="2F80FCC0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>1.Realizowane zadania:</w:t>
      </w: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8"/>
        <w:gridCol w:w="8646"/>
      </w:tblGrid>
      <w:tr w:rsidR="000524CB" w:rsidRPr="0049261E" w14:paraId="41F27719" w14:textId="77777777" w:rsidTr="007B21B3">
        <w:trPr>
          <w:trHeight w:val="327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D0EF8" w14:textId="77777777" w:rsidR="008132A1" w:rsidRPr="0049261E" w:rsidRDefault="008132A1" w:rsidP="007B21B3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1.</w:t>
            </w:r>
          </w:p>
        </w:tc>
        <w:tc>
          <w:tcPr>
            <w:tcW w:w="8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13F34" w14:textId="77777777" w:rsidR="008132A1" w:rsidRPr="0049261E" w:rsidRDefault="008132A1" w:rsidP="007B21B3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0524CB" w:rsidRPr="0049261E" w14:paraId="60E76D3D" w14:textId="77777777" w:rsidTr="007B21B3">
        <w:trPr>
          <w:trHeight w:val="327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FBF52" w14:textId="77777777" w:rsidR="008132A1" w:rsidRPr="0049261E" w:rsidRDefault="008132A1" w:rsidP="007B21B3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2.</w:t>
            </w:r>
          </w:p>
        </w:tc>
        <w:tc>
          <w:tcPr>
            <w:tcW w:w="8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B59F8" w14:textId="77777777" w:rsidR="008132A1" w:rsidRPr="0049261E" w:rsidRDefault="008132A1" w:rsidP="007B21B3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</w:tbl>
    <w:p w14:paraId="2956979A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</w:p>
    <w:p w14:paraId="7A02ABA2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</w:p>
    <w:p w14:paraId="537F6B00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>2.Skład zespołu:</w:t>
      </w: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90"/>
        <w:gridCol w:w="4324"/>
      </w:tblGrid>
      <w:tr w:rsidR="000524CB" w:rsidRPr="0049261E" w14:paraId="0CE24126" w14:textId="77777777">
        <w:tc>
          <w:tcPr>
            <w:tcW w:w="4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A38B04C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 xml:space="preserve"> 1.                          </w:t>
            </w:r>
          </w:p>
        </w:tc>
        <w:tc>
          <w:tcPr>
            <w:tcW w:w="4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D03085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- kierownik zespołu</w:t>
            </w:r>
          </w:p>
        </w:tc>
      </w:tr>
      <w:tr w:rsidR="000524CB" w:rsidRPr="0049261E" w14:paraId="07352CB8" w14:textId="77777777">
        <w:tc>
          <w:tcPr>
            <w:tcW w:w="4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A18AF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 xml:space="preserve"> 2.</w:t>
            </w:r>
          </w:p>
        </w:tc>
        <w:tc>
          <w:tcPr>
            <w:tcW w:w="4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C1CF29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 xml:space="preserve"> 3.</w:t>
            </w:r>
          </w:p>
        </w:tc>
      </w:tr>
      <w:tr w:rsidR="000524CB" w:rsidRPr="0049261E" w14:paraId="7A0D16AF" w14:textId="77777777">
        <w:tc>
          <w:tcPr>
            <w:tcW w:w="4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133A3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 xml:space="preserve"> 4.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AECF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 xml:space="preserve"> 5.</w:t>
            </w:r>
          </w:p>
        </w:tc>
      </w:tr>
      <w:tr w:rsidR="000524CB" w:rsidRPr="0049261E" w14:paraId="08AB5943" w14:textId="77777777">
        <w:tc>
          <w:tcPr>
            <w:tcW w:w="4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C2F75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 xml:space="preserve"> 6.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58D52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 xml:space="preserve"> 7.</w:t>
            </w:r>
          </w:p>
        </w:tc>
      </w:tr>
      <w:tr w:rsidR="000524CB" w:rsidRPr="0049261E" w14:paraId="322CB99F" w14:textId="77777777">
        <w:tc>
          <w:tcPr>
            <w:tcW w:w="4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C03FB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 xml:space="preserve"> 8.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18735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 xml:space="preserve"> 9.</w:t>
            </w:r>
          </w:p>
        </w:tc>
      </w:tr>
      <w:tr w:rsidR="000524CB" w:rsidRPr="0049261E" w14:paraId="08D11D19" w14:textId="77777777">
        <w:tc>
          <w:tcPr>
            <w:tcW w:w="4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9D988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10.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B2F44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11.</w:t>
            </w:r>
          </w:p>
        </w:tc>
      </w:tr>
    </w:tbl>
    <w:p w14:paraId="5955EFF1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</w:p>
    <w:p w14:paraId="50E2E2AA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</w:p>
    <w:p w14:paraId="2B1E861A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 xml:space="preserve"> 3.Komisja w składzie:</w:t>
      </w:r>
    </w:p>
    <w:p w14:paraId="4D0B4DF7" w14:textId="77777777" w:rsidR="008132A1" w:rsidRPr="0049261E" w:rsidRDefault="008132A1">
      <w:pPr>
        <w:ind w:left="991" w:hanging="283"/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>odbierający</w:t>
      </w:r>
      <w:r w:rsidRPr="0049261E">
        <w:rPr>
          <w:rFonts w:ascii="Arial Narrow" w:hAnsi="Arial Narrow" w:cs="Arial"/>
          <w:sz w:val="22"/>
          <w:szCs w:val="22"/>
        </w:rPr>
        <w:tab/>
      </w:r>
      <w:r w:rsidRPr="0049261E">
        <w:rPr>
          <w:rFonts w:ascii="Arial Narrow" w:hAnsi="Arial Narrow" w:cs="Arial"/>
          <w:sz w:val="22"/>
          <w:szCs w:val="22"/>
        </w:rPr>
        <w:tab/>
      </w:r>
      <w:r w:rsidRPr="0049261E">
        <w:rPr>
          <w:rFonts w:ascii="Arial Narrow" w:hAnsi="Arial Narrow" w:cs="Arial"/>
          <w:sz w:val="22"/>
          <w:szCs w:val="22"/>
        </w:rPr>
        <w:tab/>
      </w:r>
      <w:r w:rsidRPr="0049261E">
        <w:rPr>
          <w:rFonts w:ascii="Arial Narrow" w:hAnsi="Arial Narrow" w:cs="Arial"/>
          <w:sz w:val="22"/>
          <w:szCs w:val="22"/>
        </w:rPr>
        <w:tab/>
      </w:r>
      <w:r w:rsidRPr="0049261E">
        <w:rPr>
          <w:rFonts w:ascii="Arial Narrow" w:hAnsi="Arial Narrow" w:cs="Arial"/>
          <w:sz w:val="22"/>
          <w:szCs w:val="22"/>
        </w:rPr>
        <w:tab/>
      </w:r>
      <w:r w:rsidRPr="0049261E">
        <w:rPr>
          <w:rFonts w:ascii="Arial Narrow" w:hAnsi="Arial Narrow" w:cs="Arial"/>
          <w:sz w:val="22"/>
          <w:szCs w:val="22"/>
        </w:rPr>
        <w:tab/>
        <w:t>przekazujący</w:t>
      </w:r>
    </w:p>
    <w:tbl>
      <w:tblPr>
        <w:tblW w:w="0" w:type="auto"/>
        <w:tblInd w:w="-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16"/>
        <w:gridCol w:w="284"/>
        <w:gridCol w:w="4252"/>
      </w:tblGrid>
      <w:tr w:rsidR="000524CB" w:rsidRPr="0049261E" w14:paraId="72A13E0D" w14:textId="77777777">
        <w:tc>
          <w:tcPr>
            <w:tcW w:w="47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5BAD140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1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AFA59E5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1577145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1.</w:t>
            </w:r>
          </w:p>
        </w:tc>
      </w:tr>
      <w:tr w:rsidR="000524CB" w:rsidRPr="0049261E" w14:paraId="1421DFFF" w14:textId="77777777">
        <w:tc>
          <w:tcPr>
            <w:tcW w:w="4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67EB2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2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5C743CF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15189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2.</w:t>
            </w:r>
          </w:p>
        </w:tc>
      </w:tr>
      <w:tr w:rsidR="000524CB" w:rsidRPr="0049261E" w14:paraId="70A3FD9B" w14:textId="77777777">
        <w:tc>
          <w:tcPr>
            <w:tcW w:w="4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AEA6A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3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C1FC7DD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33DBB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3.</w:t>
            </w:r>
          </w:p>
        </w:tc>
      </w:tr>
    </w:tbl>
    <w:p w14:paraId="5E4518DF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</w:p>
    <w:p w14:paraId="1BD7FCB4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</w:p>
    <w:p w14:paraId="48064920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>4.Nakłady na realizację pracy</w:t>
      </w:r>
    </w:p>
    <w:tbl>
      <w:tblPr>
        <w:tblW w:w="0" w:type="auto"/>
        <w:tblInd w:w="9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69"/>
        <w:gridCol w:w="1843"/>
      </w:tblGrid>
      <w:tr w:rsidR="000524CB" w:rsidRPr="0049261E" w14:paraId="2D63C3F0" w14:textId="77777777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03242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Przyznane środki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4DB74" w14:textId="77777777" w:rsidR="008132A1" w:rsidRPr="0049261E" w:rsidRDefault="008132A1">
            <w:pPr>
              <w:jc w:val="right"/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 xml:space="preserve">                           zł</w:t>
            </w:r>
          </w:p>
        </w:tc>
      </w:tr>
      <w:tr w:rsidR="000524CB" w:rsidRPr="0049261E" w14:paraId="0A8FD772" w14:textId="77777777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09D03" w14:textId="77777777" w:rsidR="008132A1" w:rsidRPr="0049261E" w:rsidRDefault="008132A1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b/>
                <w:sz w:val="22"/>
                <w:szCs w:val="22"/>
              </w:rPr>
              <w:t>Poniesione koszty wg rozliczen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4593B" w14:textId="77777777" w:rsidR="008132A1" w:rsidRPr="0049261E" w:rsidRDefault="008132A1">
            <w:pPr>
              <w:jc w:val="right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b/>
                <w:sz w:val="22"/>
                <w:szCs w:val="22"/>
              </w:rPr>
              <w:t xml:space="preserve">                           zł</w:t>
            </w:r>
          </w:p>
        </w:tc>
      </w:tr>
      <w:tr w:rsidR="008132A1" w:rsidRPr="0049261E" w14:paraId="77FF7859" w14:textId="77777777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8EDEE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- w tym aparatur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CADAC" w14:textId="77777777" w:rsidR="008132A1" w:rsidRPr="0049261E" w:rsidRDefault="008132A1">
            <w:pPr>
              <w:jc w:val="right"/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zł</w:t>
            </w:r>
          </w:p>
        </w:tc>
      </w:tr>
    </w:tbl>
    <w:p w14:paraId="1EB8D882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</w:p>
    <w:p w14:paraId="3456B58A" w14:textId="689D3640" w:rsidR="008132A1" w:rsidRPr="0049261E" w:rsidRDefault="008132A1">
      <w:pPr>
        <w:rPr>
          <w:rFonts w:ascii="Arial Narrow" w:hAnsi="Arial Narrow" w:cs="Arial"/>
          <w:sz w:val="22"/>
          <w:szCs w:val="22"/>
        </w:rPr>
      </w:pPr>
    </w:p>
    <w:p w14:paraId="7D7F3F74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>5.Opracowania powstałe w wyniku realizacji pracy:</w:t>
      </w:r>
    </w:p>
    <w:p w14:paraId="15B23A8E" w14:textId="3F58183E" w:rsidR="008132A1" w:rsidRDefault="008132A1">
      <w:pPr>
        <w:rPr>
          <w:rFonts w:ascii="Arial Narrow" w:hAnsi="Arial Narrow" w:cs="Arial"/>
          <w:sz w:val="22"/>
          <w:szCs w:val="22"/>
        </w:rPr>
      </w:pPr>
    </w:p>
    <w:p w14:paraId="31A6D745" w14:textId="77777777" w:rsidR="00DC60C3" w:rsidRPr="0049261E" w:rsidRDefault="00DC60C3">
      <w:pPr>
        <w:rPr>
          <w:rFonts w:ascii="Arial Narrow" w:hAnsi="Arial Narrow" w:cs="Arial"/>
          <w:sz w:val="22"/>
          <w:szCs w:val="22"/>
        </w:rPr>
      </w:pPr>
    </w:p>
    <w:p w14:paraId="709E3E59" w14:textId="56D852C8" w:rsidR="008132A1" w:rsidRPr="00A03CB1" w:rsidRDefault="00416086" w:rsidP="00DC60C3">
      <w:pPr>
        <w:numPr>
          <w:ilvl w:val="0"/>
          <w:numId w:val="12"/>
        </w:numPr>
        <w:tabs>
          <w:tab w:val="num" w:pos="1440"/>
        </w:tabs>
        <w:ind w:left="426" w:hanging="284"/>
        <w:rPr>
          <w:rFonts w:ascii="Arial Narrow" w:hAnsi="Arial Narrow" w:cs="Arial"/>
          <w:sz w:val="22"/>
          <w:szCs w:val="22"/>
        </w:rPr>
      </w:pPr>
      <w:r w:rsidRPr="00A03CB1">
        <w:rPr>
          <w:rFonts w:ascii="Arial Narrow" w:hAnsi="Arial Narrow" w:cs="Arial"/>
          <w:sz w:val="22"/>
          <w:szCs w:val="22"/>
        </w:rPr>
        <w:t>Liczba</w:t>
      </w:r>
      <w:r w:rsidR="00013C9E" w:rsidRPr="00A03CB1">
        <w:rPr>
          <w:rFonts w:ascii="Arial Narrow" w:hAnsi="Arial Narrow" w:cs="Arial"/>
          <w:sz w:val="22"/>
          <w:szCs w:val="22"/>
        </w:rPr>
        <w:t xml:space="preserve"> o</w:t>
      </w:r>
      <w:r w:rsidR="00DC78AD" w:rsidRPr="00A03CB1">
        <w:rPr>
          <w:rFonts w:ascii="Arial Narrow" w:hAnsi="Arial Narrow" w:cs="Arial"/>
          <w:sz w:val="22"/>
          <w:szCs w:val="22"/>
        </w:rPr>
        <w:t>siągnię</w:t>
      </w:r>
      <w:r w:rsidRPr="00A03CB1">
        <w:rPr>
          <w:rFonts w:ascii="Arial Narrow" w:hAnsi="Arial Narrow" w:cs="Arial"/>
          <w:sz w:val="22"/>
          <w:szCs w:val="22"/>
        </w:rPr>
        <w:t>ć</w:t>
      </w:r>
      <w:r w:rsidR="00DC78AD" w:rsidRPr="00A03CB1">
        <w:rPr>
          <w:rFonts w:ascii="Arial Narrow" w:hAnsi="Arial Narrow" w:cs="Arial"/>
          <w:sz w:val="22"/>
          <w:szCs w:val="22"/>
        </w:rPr>
        <w:t xml:space="preserve"> </w:t>
      </w:r>
      <w:r w:rsidRPr="00A03CB1">
        <w:rPr>
          <w:rFonts w:ascii="Arial Narrow" w:hAnsi="Arial Narrow" w:cs="Arial"/>
          <w:sz w:val="22"/>
          <w:szCs w:val="22"/>
        </w:rPr>
        <w:t xml:space="preserve">naukowych, sumaryczna liczba punktów </w:t>
      </w:r>
      <w:r w:rsidR="0064210B" w:rsidRPr="00A03CB1">
        <w:rPr>
          <w:rFonts w:ascii="Arial Narrow" w:hAnsi="Arial Narrow" w:cs="Arial"/>
          <w:sz w:val="22"/>
          <w:szCs w:val="22"/>
        </w:rPr>
        <w:t>MNISW</w:t>
      </w:r>
      <w:r w:rsidRPr="00A03CB1">
        <w:rPr>
          <w:rFonts w:ascii="Arial Narrow" w:hAnsi="Arial Narrow" w:cs="Arial"/>
          <w:sz w:val="22"/>
          <w:szCs w:val="22"/>
        </w:rPr>
        <w:t>, sumaryczny IF -</w:t>
      </w:r>
      <w:r w:rsidR="00DC78AD" w:rsidRPr="00A03CB1">
        <w:rPr>
          <w:rFonts w:ascii="Arial Narrow" w:hAnsi="Arial Narrow" w:cs="Arial"/>
          <w:sz w:val="22"/>
          <w:szCs w:val="22"/>
        </w:rPr>
        <w:t xml:space="preserve"> stosownie do </w:t>
      </w:r>
      <w:r w:rsidR="00024254" w:rsidRPr="00A03CB1">
        <w:rPr>
          <w:rFonts w:ascii="Arial Narrow" w:hAnsi="Arial Narrow" w:cs="Arial"/>
          <w:sz w:val="22"/>
          <w:szCs w:val="22"/>
        </w:rPr>
        <w:t>pkt</w:t>
      </w:r>
      <w:r w:rsidR="00DC78AD" w:rsidRPr="00A03CB1">
        <w:rPr>
          <w:rFonts w:ascii="Arial Narrow" w:hAnsi="Arial Narrow" w:cs="Arial"/>
          <w:sz w:val="22"/>
          <w:szCs w:val="22"/>
        </w:rPr>
        <w:t xml:space="preserve"> 5. </w:t>
      </w:r>
      <w:proofErr w:type="gramStart"/>
      <w:r w:rsidR="00024254" w:rsidRPr="00A03CB1">
        <w:rPr>
          <w:rFonts w:ascii="Arial Narrow" w:hAnsi="Arial Narrow" w:cs="Arial"/>
          <w:sz w:val="22"/>
          <w:szCs w:val="22"/>
        </w:rPr>
        <w:t>a)-</w:t>
      </w:r>
      <w:proofErr w:type="gramEnd"/>
      <w:r w:rsidR="00024254" w:rsidRPr="00A03CB1">
        <w:rPr>
          <w:rFonts w:ascii="Arial Narrow" w:hAnsi="Arial Narrow" w:cs="Arial"/>
          <w:sz w:val="22"/>
          <w:szCs w:val="22"/>
        </w:rPr>
        <w:t xml:space="preserve">c) </w:t>
      </w:r>
      <w:r w:rsidR="008132A1" w:rsidRPr="00A03CB1">
        <w:rPr>
          <w:rFonts w:ascii="Arial Narrow" w:hAnsi="Arial Narrow" w:cs="Arial"/>
          <w:sz w:val="22"/>
          <w:szCs w:val="22"/>
        </w:rPr>
        <w:t>„</w:t>
      </w:r>
      <w:r w:rsidR="00013C9E" w:rsidRPr="00A03CB1">
        <w:rPr>
          <w:rFonts w:ascii="Arial Narrow" w:hAnsi="Arial Narrow" w:cs="Arial"/>
          <w:sz w:val="22"/>
          <w:szCs w:val="22"/>
        </w:rPr>
        <w:t>Raportu o pracy badawczej</w:t>
      </w:r>
      <w:r w:rsidR="008132A1" w:rsidRPr="00A03CB1">
        <w:rPr>
          <w:rFonts w:ascii="Arial Narrow" w:hAnsi="Arial Narrow" w:cs="Arial"/>
          <w:sz w:val="22"/>
          <w:szCs w:val="22"/>
        </w:rPr>
        <w:t>”.</w:t>
      </w:r>
    </w:p>
    <w:p w14:paraId="4069C2F2" w14:textId="22EB322A" w:rsidR="00024254" w:rsidRPr="0049261E" w:rsidRDefault="00024254" w:rsidP="00DC60C3">
      <w:pPr>
        <w:numPr>
          <w:ilvl w:val="0"/>
          <w:numId w:val="12"/>
        </w:numPr>
        <w:tabs>
          <w:tab w:val="num" w:pos="1440"/>
        </w:tabs>
        <w:ind w:left="426" w:hanging="284"/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>Liczba praw własności intelektualnej - stosownie do pkt 5. d) „Raportu o pracy badawczej”.</w:t>
      </w:r>
    </w:p>
    <w:p w14:paraId="387E0F77" w14:textId="586F1B2F" w:rsidR="008132A1" w:rsidRPr="0049261E" w:rsidRDefault="00416086" w:rsidP="00DC60C3">
      <w:pPr>
        <w:numPr>
          <w:ilvl w:val="0"/>
          <w:numId w:val="14"/>
        </w:numPr>
        <w:tabs>
          <w:tab w:val="num" w:pos="1440"/>
        </w:tabs>
        <w:ind w:left="426" w:hanging="284"/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>Liczba z</w:t>
      </w:r>
      <w:r w:rsidR="008132A1" w:rsidRPr="0049261E">
        <w:rPr>
          <w:rFonts w:ascii="Arial Narrow" w:hAnsi="Arial Narrow" w:cs="Arial"/>
          <w:sz w:val="22"/>
          <w:szCs w:val="22"/>
        </w:rPr>
        <w:t>akończon</w:t>
      </w:r>
      <w:r w:rsidRPr="0049261E">
        <w:rPr>
          <w:rFonts w:ascii="Arial Narrow" w:hAnsi="Arial Narrow" w:cs="Arial"/>
          <w:sz w:val="22"/>
          <w:szCs w:val="22"/>
        </w:rPr>
        <w:t>ych</w:t>
      </w:r>
      <w:r w:rsidR="008132A1" w:rsidRPr="0049261E">
        <w:rPr>
          <w:rFonts w:ascii="Arial Narrow" w:hAnsi="Arial Narrow" w:cs="Arial"/>
          <w:sz w:val="22"/>
          <w:szCs w:val="22"/>
        </w:rPr>
        <w:t xml:space="preserve"> prac doktorski</w:t>
      </w:r>
      <w:r w:rsidRPr="0049261E">
        <w:rPr>
          <w:rFonts w:ascii="Arial Narrow" w:hAnsi="Arial Narrow" w:cs="Arial"/>
          <w:sz w:val="22"/>
          <w:szCs w:val="22"/>
        </w:rPr>
        <w:t>ch</w:t>
      </w:r>
      <w:r w:rsidR="00024254" w:rsidRPr="0049261E">
        <w:rPr>
          <w:rFonts w:ascii="Arial Narrow" w:hAnsi="Arial Narrow" w:cs="Arial"/>
          <w:sz w:val="22"/>
          <w:szCs w:val="22"/>
        </w:rPr>
        <w:t xml:space="preserve"> - stosownie do pkt 6. „Raportu o pracy badawczej”.</w:t>
      </w:r>
    </w:p>
    <w:p w14:paraId="07FC5A83" w14:textId="77777777" w:rsidR="00024254" w:rsidRPr="0049261E" w:rsidRDefault="00416086" w:rsidP="00DC60C3">
      <w:pPr>
        <w:numPr>
          <w:ilvl w:val="0"/>
          <w:numId w:val="14"/>
        </w:numPr>
        <w:tabs>
          <w:tab w:val="num" w:pos="1440"/>
        </w:tabs>
        <w:ind w:left="426" w:hanging="284"/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 xml:space="preserve">Liczba zakończonych prac </w:t>
      </w:r>
      <w:r w:rsidR="008132A1" w:rsidRPr="0049261E">
        <w:rPr>
          <w:rFonts w:ascii="Arial Narrow" w:hAnsi="Arial Narrow" w:cs="Arial"/>
          <w:sz w:val="22"/>
          <w:szCs w:val="22"/>
        </w:rPr>
        <w:t>habilitacyjn</w:t>
      </w:r>
      <w:r w:rsidRPr="0049261E">
        <w:rPr>
          <w:rFonts w:ascii="Arial Narrow" w:hAnsi="Arial Narrow" w:cs="Arial"/>
          <w:sz w:val="22"/>
          <w:szCs w:val="22"/>
        </w:rPr>
        <w:t>ych</w:t>
      </w:r>
      <w:r w:rsidR="00024254" w:rsidRPr="0049261E">
        <w:rPr>
          <w:rFonts w:ascii="Arial Narrow" w:hAnsi="Arial Narrow" w:cs="Arial"/>
          <w:sz w:val="22"/>
          <w:szCs w:val="22"/>
        </w:rPr>
        <w:t xml:space="preserve"> - stosownie do pkt 6. „Raportu o pracy badawczej”.</w:t>
      </w:r>
    </w:p>
    <w:p w14:paraId="4CC900CF" w14:textId="7DE0E808" w:rsidR="008132A1" w:rsidRPr="0049261E" w:rsidRDefault="008132A1" w:rsidP="00DC60C3">
      <w:pPr>
        <w:pStyle w:val="Tekstpodstawowywcity"/>
        <w:numPr>
          <w:ilvl w:val="0"/>
          <w:numId w:val="15"/>
        </w:numPr>
        <w:tabs>
          <w:tab w:val="num" w:pos="1440"/>
        </w:tabs>
        <w:ind w:left="426" w:hanging="284"/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>Inne.</w:t>
      </w:r>
    </w:p>
    <w:p w14:paraId="5630E615" w14:textId="6B7B1C37" w:rsidR="008132A1" w:rsidRDefault="008132A1" w:rsidP="00DC60C3">
      <w:pPr>
        <w:pStyle w:val="Tekstpodstawowywcity"/>
        <w:ind w:left="426" w:hanging="284"/>
        <w:rPr>
          <w:rFonts w:ascii="Arial Narrow" w:hAnsi="Arial Narrow" w:cs="Arial"/>
          <w:sz w:val="22"/>
          <w:szCs w:val="22"/>
        </w:rPr>
      </w:pPr>
    </w:p>
    <w:p w14:paraId="6CF648EA" w14:textId="77777777" w:rsidR="00DC60C3" w:rsidRPr="0049261E" w:rsidRDefault="00DC60C3" w:rsidP="00DC60C3">
      <w:pPr>
        <w:pStyle w:val="Tekstpodstawowywcity"/>
        <w:ind w:left="426" w:hanging="284"/>
        <w:rPr>
          <w:rFonts w:ascii="Arial Narrow" w:hAnsi="Arial Narrow" w:cs="Arial"/>
          <w:sz w:val="22"/>
          <w:szCs w:val="22"/>
        </w:rPr>
      </w:pPr>
    </w:p>
    <w:p w14:paraId="2CF78826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 xml:space="preserve">6.Opinia o pracy sporządzona została przez: </w:t>
      </w:r>
    </w:p>
    <w:p w14:paraId="36A4D9DB" w14:textId="366C2E1E" w:rsidR="008132A1" w:rsidRDefault="008132A1">
      <w:pPr>
        <w:rPr>
          <w:rFonts w:ascii="Arial Narrow" w:hAnsi="Arial Narrow" w:cs="Arial"/>
          <w:sz w:val="22"/>
          <w:szCs w:val="22"/>
        </w:rPr>
      </w:pPr>
    </w:p>
    <w:p w14:paraId="6F31FB1B" w14:textId="77777777" w:rsidR="00DC60C3" w:rsidRPr="0049261E" w:rsidRDefault="00DC60C3">
      <w:pPr>
        <w:rPr>
          <w:rFonts w:ascii="Arial Narrow" w:hAnsi="Arial Narrow" w:cs="Arial"/>
          <w:sz w:val="22"/>
          <w:szCs w:val="22"/>
        </w:rPr>
      </w:pPr>
    </w:p>
    <w:p w14:paraId="4B2828A7" w14:textId="77777777" w:rsidR="00290C80" w:rsidRDefault="00290C80">
      <w:pPr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br w:type="page"/>
      </w:r>
    </w:p>
    <w:p w14:paraId="6D46808C" w14:textId="31880B59" w:rsidR="008132A1" w:rsidRPr="0049261E" w:rsidRDefault="008132A1">
      <w:pPr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lastRenderedPageBreak/>
        <w:t>7. Komisja stwierdza, że w trakcie wykonywania pracy, zakupiono lub wytworzono następujące składniki majątkowe, które należy wprowadzić na stan inwentarzowy Politechniki Poznańskiej.</w:t>
      </w:r>
    </w:p>
    <w:p w14:paraId="44BE5A78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</w:p>
    <w:p w14:paraId="55A17EBD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3827"/>
        <w:gridCol w:w="709"/>
        <w:gridCol w:w="1276"/>
        <w:gridCol w:w="2695"/>
      </w:tblGrid>
      <w:tr w:rsidR="000524CB" w:rsidRPr="0049261E" w14:paraId="0F6578B0" w14:textId="77777777" w:rsidTr="00FF4C1A">
        <w:trPr>
          <w:jc w:val="center"/>
        </w:trPr>
        <w:tc>
          <w:tcPr>
            <w:tcW w:w="567" w:type="dxa"/>
            <w:tcBorders>
              <w:bottom w:val="single" w:sz="8" w:space="0" w:color="auto"/>
            </w:tcBorders>
            <w:vAlign w:val="center"/>
          </w:tcPr>
          <w:p w14:paraId="2F880E00" w14:textId="77777777" w:rsidR="008132A1" w:rsidRPr="0049261E" w:rsidRDefault="008132A1" w:rsidP="00ED751F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Lp.</w:t>
            </w:r>
          </w:p>
        </w:tc>
        <w:tc>
          <w:tcPr>
            <w:tcW w:w="3827" w:type="dxa"/>
            <w:tcBorders>
              <w:bottom w:val="single" w:sz="8" w:space="0" w:color="auto"/>
            </w:tcBorders>
            <w:vAlign w:val="center"/>
          </w:tcPr>
          <w:p w14:paraId="118DDAB6" w14:textId="77777777" w:rsidR="008132A1" w:rsidRPr="0049261E" w:rsidRDefault="008132A1" w:rsidP="00ED751F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Nazwa i typ składnika majątkowego</w:t>
            </w:r>
          </w:p>
          <w:p w14:paraId="0A0C4140" w14:textId="77777777" w:rsidR="008132A1" w:rsidRPr="0049261E" w:rsidRDefault="008132A1" w:rsidP="00ED751F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(A – aparatura, B – wyposażenie)</w:t>
            </w:r>
          </w:p>
        </w:tc>
        <w:tc>
          <w:tcPr>
            <w:tcW w:w="709" w:type="dxa"/>
            <w:tcBorders>
              <w:bottom w:val="single" w:sz="8" w:space="0" w:color="auto"/>
            </w:tcBorders>
            <w:vAlign w:val="center"/>
          </w:tcPr>
          <w:p w14:paraId="132FF285" w14:textId="77777777" w:rsidR="008132A1" w:rsidRPr="0049261E" w:rsidRDefault="008132A1" w:rsidP="00ED751F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Ilość</w:t>
            </w:r>
          </w:p>
          <w:p w14:paraId="3177899F" w14:textId="77777777" w:rsidR="008132A1" w:rsidRPr="0049261E" w:rsidRDefault="008132A1" w:rsidP="00ED751F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szt.</w:t>
            </w:r>
          </w:p>
        </w:tc>
        <w:tc>
          <w:tcPr>
            <w:tcW w:w="1276" w:type="dxa"/>
            <w:tcBorders>
              <w:bottom w:val="single" w:sz="8" w:space="0" w:color="auto"/>
            </w:tcBorders>
            <w:vAlign w:val="center"/>
          </w:tcPr>
          <w:p w14:paraId="51E7602B" w14:textId="77777777" w:rsidR="008132A1" w:rsidRPr="0049261E" w:rsidRDefault="008132A1" w:rsidP="00ED751F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Wartość</w:t>
            </w:r>
          </w:p>
        </w:tc>
        <w:tc>
          <w:tcPr>
            <w:tcW w:w="2695" w:type="dxa"/>
            <w:tcBorders>
              <w:bottom w:val="single" w:sz="8" w:space="0" w:color="auto"/>
            </w:tcBorders>
            <w:vAlign w:val="center"/>
          </w:tcPr>
          <w:p w14:paraId="34612F6F" w14:textId="77777777" w:rsidR="008132A1" w:rsidRPr="0049261E" w:rsidRDefault="008132A1" w:rsidP="00ED751F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Sposób zagospodarowania</w:t>
            </w:r>
          </w:p>
        </w:tc>
      </w:tr>
      <w:tr w:rsidR="000524CB" w:rsidRPr="0049261E" w14:paraId="4D90F502" w14:textId="77777777" w:rsidTr="00FF4C1A">
        <w:trPr>
          <w:jc w:val="center"/>
        </w:trPr>
        <w:tc>
          <w:tcPr>
            <w:tcW w:w="567" w:type="dxa"/>
            <w:tcBorders>
              <w:bottom w:val="single" w:sz="2" w:space="0" w:color="auto"/>
            </w:tcBorders>
          </w:tcPr>
          <w:p w14:paraId="42D3B6BA" w14:textId="77777777" w:rsidR="008132A1" w:rsidRPr="0049261E" w:rsidRDefault="008132A1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827" w:type="dxa"/>
            <w:tcBorders>
              <w:bottom w:val="single" w:sz="2" w:space="0" w:color="auto"/>
            </w:tcBorders>
          </w:tcPr>
          <w:p w14:paraId="4F15DFA7" w14:textId="77777777" w:rsidR="008132A1" w:rsidRPr="0049261E" w:rsidRDefault="008132A1">
            <w:pPr>
              <w:jc w:val="center"/>
              <w:rPr>
                <w:rFonts w:ascii="Arial Narrow" w:hAnsi="Arial Narrow" w:cs="Arial"/>
                <w:i/>
                <w:sz w:val="22"/>
                <w:szCs w:val="22"/>
              </w:rPr>
            </w:pPr>
          </w:p>
        </w:tc>
        <w:tc>
          <w:tcPr>
            <w:tcW w:w="709" w:type="dxa"/>
            <w:tcBorders>
              <w:bottom w:val="single" w:sz="2" w:space="0" w:color="auto"/>
            </w:tcBorders>
          </w:tcPr>
          <w:p w14:paraId="1531DA98" w14:textId="77777777" w:rsidR="008132A1" w:rsidRPr="0049261E" w:rsidRDefault="008132A1">
            <w:pPr>
              <w:jc w:val="center"/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1276" w:type="dxa"/>
            <w:tcBorders>
              <w:bottom w:val="single" w:sz="2" w:space="0" w:color="auto"/>
            </w:tcBorders>
          </w:tcPr>
          <w:p w14:paraId="349BB34A" w14:textId="77777777" w:rsidR="008132A1" w:rsidRPr="0049261E" w:rsidRDefault="008132A1">
            <w:pPr>
              <w:jc w:val="center"/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2695" w:type="dxa"/>
            <w:tcBorders>
              <w:bottom w:val="single" w:sz="2" w:space="0" w:color="auto"/>
            </w:tcBorders>
          </w:tcPr>
          <w:p w14:paraId="5439EEF4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</w:tr>
      <w:tr w:rsidR="000524CB" w:rsidRPr="0049261E" w14:paraId="55798E94" w14:textId="77777777" w:rsidTr="00FF4C1A">
        <w:trPr>
          <w:jc w:val="center"/>
        </w:trPr>
        <w:tc>
          <w:tcPr>
            <w:tcW w:w="567" w:type="dxa"/>
            <w:tcBorders>
              <w:top w:val="single" w:sz="2" w:space="0" w:color="auto"/>
              <w:bottom w:val="single" w:sz="2" w:space="0" w:color="auto"/>
            </w:tcBorders>
          </w:tcPr>
          <w:p w14:paraId="4D143CEB" w14:textId="77777777" w:rsidR="008132A1" w:rsidRPr="0049261E" w:rsidRDefault="008132A1">
            <w:pPr>
              <w:jc w:val="center"/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2" w:space="0" w:color="auto"/>
              <w:bottom w:val="single" w:sz="2" w:space="0" w:color="auto"/>
            </w:tcBorders>
          </w:tcPr>
          <w:p w14:paraId="1C71F27E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2" w:space="0" w:color="auto"/>
              <w:bottom w:val="single" w:sz="2" w:space="0" w:color="auto"/>
            </w:tcBorders>
          </w:tcPr>
          <w:p w14:paraId="5A708D8F" w14:textId="77777777" w:rsidR="008132A1" w:rsidRPr="0049261E" w:rsidRDefault="008132A1">
            <w:pPr>
              <w:jc w:val="center"/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</w:tcBorders>
          </w:tcPr>
          <w:p w14:paraId="2AF39339" w14:textId="77777777" w:rsidR="008132A1" w:rsidRPr="0049261E" w:rsidRDefault="008132A1">
            <w:pPr>
              <w:jc w:val="center"/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2695" w:type="dxa"/>
            <w:tcBorders>
              <w:top w:val="single" w:sz="2" w:space="0" w:color="auto"/>
              <w:bottom w:val="single" w:sz="2" w:space="0" w:color="auto"/>
            </w:tcBorders>
          </w:tcPr>
          <w:p w14:paraId="5D63B73D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</w:tr>
      <w:tr w:rsidR="000524CB" w:rsidRPr="0049261E" w14:paraId="0B5805BC" w14:textId="77777777" w:rsidTr="00FF4C1A">
        <w:trPr>
          <w:jc w:val="center"/>
        </w:trPr>
        <w:tc>
          <w:tcPr>
            <w:tcW w:w="567" w:type="dxa"/>
            <w:tcBorders>
              <w:top w:val="single" w:sz="2" w:space="0" w:color="auto"/>
              <w:bottom w:val="single" w:sz="2" w:space="0" w:color="auto"/>
            </w:tcBorders>
          </w:tcPr>
          <w:p w14:paraId="335FA16D" w14:textId="77777777" w:rsidR="008132A1" w:rsidRPr="0049261E" w:rsidRDefault="008132A1">
            <w:pPr>
              <w:jc w:val="center"/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2" w:space="0" w:color="auto"/>
              <w:bottom w:val="single" w:sz="2" w:space="0" w:color="auto"/>
            </w:tcBorders>
          </w:tcPr>
          <w:p w14:paraId="76C0AE62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2" w:space="0" w:color="auto"/>
              <w:bottom w:val="single" w:sz="2" w:space="0" w:color="auto"/>
            </w:tcBorders>
          </w:tcPr>
          <w:p w14:paraId="58EED2FF" w14:textId="77777777" w:rsidR="008132A1" w:rsidRPr="0049261E" w:rsidRDefault="008132A1">
            <w:pPr>
              <w:jc w:val="center"/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</w:tcBorders>
          </w:tcPr>
          <w:p w14:paraId="5D2161F8" w14:textId="77777777" w:rsidR="008132A1" w:rsidRPr="0049261E" w:rsidRDefault="008132A1">
            <w:pPr>
              <w:jc w:val="center"/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2695" w:type="dxa"/>
            <w:tcBorders>
              <w:top w:val="single" w:sz="2" w:space="0" w:color="auto"/>
              <w:bottom w:val="single" w:sz="2" w:space="0" w:color="auto"/>
            </w:tcBorders>
          </w:tcPr>
          <w:p w14:paraId="64B83F0F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</w:tr>
      <w:tr w:rsidR="000524CB" w:rsidRPr="0049261E" w14:paraId="630F5EEF" w14:textId="77777777" w:rsidTr="00FF4C1A">
        <w:trPr>
          <w:jc w:val="center"/>
        </w:trPr>
        <w:tc>
          <w:tcPr>
            <w:tcW w:w="567" w:type="dxa"/>
            <w:tcBorders>
              <w:top w:val="single" w:sz="2" w:space="0" w:color="auto"/>
              <w:bottom w:val="single" w:sz="2" w:space="0" w:color="auto"/>
            </w:tcBorders>
          </w:tcPr>
          <w:p w14:paraId="4AE0A442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2" w:space="0" w:color="auto"/>
              <w:bottom w:val="single" w:sz="2" w:space="0" w:color="auto"/>
            </w:tcBorders>
          </w:tcPr>
          <w:p w14:paraId="270A6333" w14:textId="77777777" w:rsidR="008132A1" w:rsidRPr="0049261E" w:rsidRDefault="008132A1">
            <w:pPr>
              <w:jc w:val="center"/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2" w:space="0" w:color="auto"/>
              <w:bottom w:val="single" w:sz="2" w:space="0" w:color="auto"/>
            </w:tcBorders>
          </w:tcPr>
          <w:p w14:paraId="548C7298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</w:tcBorders>
          </w:tcPr>
          <w:p w14:paraId="2B150D9B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2695" w:type="dxa"/>
            <w:tcBorders>
              <w:top w:val="single" w:sz="2" w:space="0" w:color="auto"/>
              <w:bottom w:val="single" w:sz="2" w:space="0" w:color="auto"/>
            </w:tcBorders>
          </w:tcPr>
          <w:p w14:paraId="61B7CBB9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</w:tr>
      <w:tr w:rsidR="000524CB" w:rsidRPr="0049261E" w14:paraId="2D28E5FC" w14:textId="77777777" w:rsidTr="00FF4C1A">
        <w:trPr>
          <w:jc w:val="center"/>
        </w:trPr>
        <w:tc>
          <w:tcPr>
            <w:tcW w:w="567" w:type="dxa"/>
            <w:tcBorders>
              <w:top w:val="single" w:sz="2" w:space="0" w:color="auto"/>
              <w:bottom w:val="single" w:sz="2" w:space="0" w:color="auto"/>
            </w:tcBorders>
          </w:tcPr>
          <w:p w14:paraId="5FB9D1C9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2" w:space="0" w:color="auto"/>
              <w:bottom w:val="single" w:sz="2" w:space="0" w:color="auto"/>
            </w:tcBorders>
          </w:tcPr>
          <w:p w14:paraId="76B1F97D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2" w:space="0" w:color="auto"/>
              <w:bottom w:val="single" w:sz="2" w:space="0" w:color="auto"/>
            </w:tcBorders>
          </w:tcPr>
          <w:p w14:paraId="24BD18B6" w14:textId="77777777" w:rsidR="008132A1" w:rsidRPr="0049261E" w:rsidRDefault="008132A1">
            <w:pPr>
              <w:jc w:val="center"/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</w:tcBorders>
          </w:tcPr>
          <w:p w14:paraId="0569D1F7" w14:textId="77777777" w:rsidR="008132A1" w:rsidRPr="0049261E" w:rsidRDefault="008132A1">
            <w:pPr>
              <w:jc w:val="center"/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2695" w:type="dxa"/>
            <w:tcBorders>
              <w:top w:val="single" w:sz="2" w:space="0" w:color="auto"/>
              <w:bottom w:val="single" w:sz="2" w:space="0" w:color="auto"/>
            </w:tcBorders>
          </w:tcPr>
          <w:p w14:paraId="47A8AE06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</w:tr>
      <w:tr w:rsidR="000524CB" w:rsidRPr="0049261E" w14:paraId="47B509A2" w14:textId="77777777" w:rsidTr="00FF4C1A">
        <w:trPr>
          <w:jc w:val="center"/>
        </w:trPr>
        <w:tc>
          <w:tcPr>
            <w:tcW w:w="567" w:type="dxa"/>
            <w:tcBorders>
              <w:top w:val="single" w:sz="2" w:space="0" w:color="auto"/>
              <w:bottom w:val="single" w:sz="2" w:space="0" w:color="auto"/>
            </w:tcBorders>
          </w:tcPr>
          <w:p w14:paraId="150BCB2B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2" w:space="0" w:color="auto"/>
              <w:bottom w:val="single" w:sz="2" w:space="0" w:color="auto"/>
            </w:tcBorders>
          </w:tcPr>
          <w:p w14:paraId="007DE334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2" w:space="0" w:color="auto"/>
              <w:bottom w:val="single" w:sz="2" w:space="0" w:color="auto"/>
            </w:tcBorders>
          </w:tcPr>
          <w:p w14:paraId="7881E64D" w14:textId="77777777" w:rsidR="008132A1" w:rsidRPr="0049261E" w:rsidRDefault="008132A1">
            <w:pPr>
              <w:jc w:val="center"/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</w:tcBorders>
          </w:tcPr>
          <w:p w14:paraId="2A6D22D1" w14:textId="77777777" w:rsidR="008132A1" w:rsidRPr="0049261E" w:rsidRDefault="008132A1">
            <w:pPr>
              <w:jc w:val="center"/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2695" w:type="dxa"/>
            <w:tcBorders>
              <w:top w:val="single" w:sz="2" w:space="0" w:color="auto"/>
              <w:bottom w:val="single" w:sz="2" w:space="0" w:color="auto"/>
            </w:tcBorders>
          </w:tcPr>
          <w:p w14:paraId="37DD8145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</w:tr>
      <w:tr w:rsidR="000524CB" w:rsidRPr="0049261E" w14:paraId="79B71B2B" w14:textId="77777777" w:rsidTr="00FF4C1A">
        <w:trPr>
          <w:jc w:val="center"/>
        </w:trPr>
        <w:tc>
          <w:tcPr>
            <w:tcW w:w="567" w:type="dxa"/>
            <w:tcBorders>
              <w:top w:val="single" w:sz="2" w:space="0" w:color="auto"/>
              <w:bottom w:val="single" w:sz="2" w:space="0" w:color="auto"/>
            </w:tcBorders>
          </w:tcPr>
          <w:p w14:paraId="073F7654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2" w:space="0" w:color="auto"/>
              <w:bottom w:val="single" w:sz="2" w:space="0" w:color="auto"/>
            </w:tcBorders>
          </w:tcPr>
          <w:p w14:paraId="28AB2C44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2" w:space="0" w:color="auto"/>
              <w:bottom w:val="single" w:sz="2" w:space="0" w:color="auto"/>
            </w:tcBorders>
          </w:tcPr>
          <w:p w14:paraId="49CDE593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</w:tcBorders>
          </w:tcPr>
          <w:p w14:paraId="7AED0D11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2695" w:type="dxa"/>
            <w:tcBorders>
              <w:top w:val="single" w:sz="2" w:space="0" w:color="auto"/>
              <w:bottom w:val="single" w:sz="2" w:space="0" w:color="auto"/>
            </w:tcBorders>
          </w:tcPr>
          <w:p w14:paraId="731B4F1E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</w:tr>
      <w:tr w:rsidR="000524CB" w:rsidRPr="0049261E" w14:paraId="3F3CC125" w14:textId="77777777" w:rsidTr="00FF4C1A">
        <w:trPr>
          <w:jc w:val="center"/>
        </w:trPr>
        <w:tc>
          <w:tcPr>
            <w:tcW w:w="567" w:type="dxa"/>
            <w:tcBorders>
              <w:top w:val="single" w:sz="2" w:space="0" w:color="auto"/>
              <w:bottom w:val="single" w:sz="2" w:space="0" w:color="auto"/>
            </w:tcBorders>
          </w:tcPr>
          <w:p w14:paraId="009A48C5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2" w:space="0" w:color="auto"/>
              <w:bottom w:val="single" w:sz="2" w:space="0" w:color="auto"/>
            </w:tcBorders>
          </w:tcPr>
          <w:p w14:paraId="39E662B1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2" w:space="0" w:color="auto"/>
              <w:bottom w:val="single" w:sz="2" w:space="0" w:color="auto"/>
            </w:tcBorders>
          </w:tcPr>
          <w:p w14:paraId="5664F1D3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</w:tcBorders>
          </w:tcPr>
          <w:p w14:paraId="799E0291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2695" w:type="dxa"/>
            <w:tcBorders>
              <w:top w:val="single" w:sz="2" w:space="0" w:color="auto"/>
              <w:bottom w:val="single" w:sz="2" w:space="0" w:color="auto"/>
            </w:tcBorders>
          </w:tcPr>
          <w:p w14:paraId="3DD5697D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</w:tr>
      <w:tr w:rsidR="008132A1" w:rsidRPr="0049261E" w14:paraId="2ECA46DB" w14:textId="77777777" w:rsidTr="00FF4C1A">
        <w:trPr>
          <w:jc w:val="center"/>
        </w:trPr>
        <w:tc>
          <w:tcPr>
            <w:tcW w:w="567" w:type="dxa"/>
            <w:tcBorders>
              <w:top w:val="single" w:sz="2" w:space="0" w:color="auto"/>
            </w:tcBorders>
          </w:tcPr>
          <w:p w14:paraId="18CA6F07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2" w:space="0" w:color="auto"/>
            </w:tcBorders>
          </w:tcPr>
          <w:p w14:paraId="29121711" w14:textId="77777777" w:rsidR="008132A1" w:rsidRPr="0049261E" w:rsidRDefault="008132A1">
            <w:pPr>
              <w:rPr>
                <w:rFonts w:ascii="Arial Narrow" w:hAnsi="Arial Narrow" w:cs="Arial"/>
                <w:bCs/>
                <w:i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2" w:space="0" w:color="auto"/>
            </w:tcBorders>
          </w:tcPr>
          <w:p w14:paraId="360BB181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</w:tcPr>
          <w:p w14:paraId="79A582E4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2695" w:type="dxa"/>
            <w:tcBorders>
              <w:top w:val="single" w:sz="2" w:space="0" w:color="auto"/>
            </w:tcBorders>
          </w:tcPr>
          <w:p w14:paraId="5D9B6DA5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</w:tr>
    </w:tbl>
    <w:p w14:paraId="210D1953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</w:p>
    <w:p w14:paraId="0E914FDC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</w:p>
    <w:p w14:paraId="77B16211" w14:textId="77777777" w:rsidR="008132A1" w:rsidRPr="0049261E" w:rsidRDefault="008132A1">
      <w:pPr>
        <w:pStyle w:val="Tekstpodstawowywcity"/>
        <w:ind w:left="0"/>
        <w:jc w:val="left"/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>8.Komisja, na podstawie przedłożonych opracowań oraz sporządzonej opinii stwierdza, że praca została wykonana bez zastrzeżeń i przyjęta.</w:t>
      </w:r>
    </w:p>
    <w:p w14:paraId="6B0C1A63" w14:textId="72371A53" w:rsidR="008132A1" w:rsidRDefault="008132A1">
      <w:pPr>
        <w:pStyle w:val="Tekstpodstawowywcity"/>
        <w:ind w:left="0"/>
        <w:jc w:val="left"/>
        <w:rPr>
          <w:rFonts w:ascii="Arial Narrow" w:hAnsi="Arial Narrow" w:cs="Arial"/>
          <w:sz w:val="22"/>
          <w:szCs w:val="22"/>
        </w:rPr>
      </w:pPr>
    </w:p>
    <w:p w14:paraId="46F9E3A1" w14:textId="77777777" w:rsidR="00DC60C3" w:rsidRPr="0049261E" w:rsidRDefault="00DC60C3">
      <w:pPr>
        <w:pStyle w:val="Tekstpodstawowywcity"/>
        <w:ind w:left="0"/>
        <w:jc w:val="left"/>
        <w:rPr>
          <w:rFonts w:ascii="Arial Narrow" w:hAnsi="Arial Narrow" w:cs="Arial"/>
          <w:sz w:val="22"/>
          <w:szCs w:val="22"/>
        </w:rPr>
      </w:pPr>
    </w:p>
    <w:p w14:paraId="4A5D3DAD" w14:textId="77777777" w:rsidR="008132A1" w:rsidRPr="0049261E" w:rsidRDefault="008132A1">
      <w:pPr>
        <w:jc w:val="both"/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>9. Inne ustalenia i uwagi Komisji:</w:t>
      </w: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0524CB" w:rsidRPr="0049261E" w14:paraId="77EFECCF" w14:textId="77777777">
        <w:tc>
          <w:tcPr>
            <w:tcW w:w="9072" w:type="dxa"/>
          </w:tcPr>
          <w:p w14:paraId="7613FD78" w14:textId="77777777" w:rsidR="008132A1" w:rsidRPr="0049261E" w:rsidRDefault="008132A1">
            <w:pPr>
              <w:pStyle w:val="Nagwek"/>
              <w:tabs>
                <w:tab w:val="left" w:pos="708"/>
              </w:tabs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8132A1" w:rsidRPr="0049261E" w14:paraId="64C1CF29" w14:textId="77777777">
        <w:tc>
          <w:tcPr>
            <w:tcW w:w="90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5CCA18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  <w:u w:val="single"/>
              </w:rPr>
            </w:pPr>
          </w:p>
        </w:tc>
      </w:tr>
    </w:tbl>
    <w:p w14:paraId="7A354CEE" w14:textId="351E9C98" w:rsidR="008132A1" w:rsidRDefault="008132A1">
      <w:pPr>
        <w:rPr>
          <w:rFonts w:ascii="Arial Narrow" w:hAnsi="Arial Narrow" w:cs="Arial"/>
          <w:sz w:val="22"/>
          <w:szCs w:val="22"/>
        </w:rPr>
      </w:pPr>
    </w:p>
    <w:p w14:paraId="726A35E7" w14:textId="77777777" w:rsidR="00DC60C3" w:rsidRPr="0049261E" w:rsidRDefault="00DC60C3">
      <w:pPr>
        <w:rPr>
          <w:rFonts w:ascii="Arial Narrow" w:hAnsi="Arial Narrow" w:cs="Arial"/>
          <w:sz w:val="22"/>
          <w:szCs w:val="22"/>
        </w:rPr>
      </w:pPr>
    </w:p>
    <w:p w14:paraId="69D53C05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>10. Na tym protokół zakończono i podpisano.</w:t>
      </w:r>
    </w:p>
    <w:p w14:paraId="346C8BDF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35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11"/>
        <w:gridCol w:w="431"/>
        <w:gridCol w:w="4246"/>
      </w:tblGrid>
      <w:tr w:rsidR="000524CB" w:rsidRPr="0049261E" w14:paraId="0726F30C" w14:textId="77777777">
        <w:tc>
          <w:tcPr>
            <w:tcW w:w="4111" w:type="dxa"/>
          </w:tcPr>
          <w:p w14:paraId="433EADBF" w14:textId="77777777" w:rsidR="008132A1" w:rsidRPr="0049261E" w:rsidRDefault="008132A1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Strona przekazująca</w:t>
            </w:r>
          </w:p>
        </w:tc>
        <w:tc>
          <w:tcPr>
            <w:tcW w:w="431" w:type="dxa"/>
          </w:tcPr>
          <w:p w14:paraId="569C5A04" w14:textId="77777777" w:rsidR="008132A1" w:rsidRPr="0049261E" w:rsidRDefault="008132A1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4246" w:type="dxa"/>
          </w:tcPr>
          <w:p w14:paraId="47363F4B" w14:textId="77777777" w:rsidR="008132A1" w:rsidRPr="0049261E" w:rsidRDefault="008132A1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Strona odbierająca</w:t>
            </w:r>
          </w:p>
        </w:tc>
      </w:tr>
      <w:tr w:rsidR="000524CB" w:rsidRPr="0049261E" w14:paraId="14791FD9" w14:textId="77777777">
        <w:tc>
          <w:tcPr>
            <w:tcW w:w="4111" w:type="dxa"/>
          </w:tcPr>
          <w:p w14:paraId="7C46BBD1" w14:textId="77777777" w:rsidR="008132A1" w:rsidRPr="0049261E" w:rsidRDefault="008132A1">
            <w:pPr>
              <w:ind w:left="-70"/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431" w:type="dxa"/>
          </w:tcPr>
          <w:p w14:paraId="40A0446D" w14:textId="77777777" w:rsidR="008132A1" w:rsidRPr="0049261E" w:rsidRDefault="008132A1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4246" w:type="dxa"/>
          </w:tcPr>
          <w:p w14:paraId="5F6DDB0B" w14:textId="77777777" w:rsidR="008132A1" w:rsidRPr="0049261E" w:rsidRDefault="008132A1">
            <w:pPr>
              <w:ind w:left="-70"/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0524CB" w:rsidRPr="0049261E" w14:paraId="42807E2C" w14:textId="77777777">
        <w:tc>
          <w:tcPr>
            <w:tcW w:w="411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5C77C10" w14:textId="77777777" w:rsidR="008132A1" w:rsidRPr="0049261E" w:rsidRDefault="008132A1">
            <w:pPr>
              <w:ind w:left="-7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 xml:space="preserve">  1</w:t>
            </w:r>
          </w:p>
        </w:tc>
        <w:tc>
          <w:tcPr>
            <w:tcW w:w="431" w:type="dxa"/>
          </w:tcPr>
          <w:p w14:paraId="50EF1614" w14:textId="77777777" w:rsidR="008132A1" w:rsidRPr="0049261E" w:rsidRDefault="008132A1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424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F2ED3CE" w14:textId="77777777" w:rsidR="008132A1" w:rsidRPr="0049261E" w:rsidRDefault="008132A1">
            <w:pPr>
              <w:ind w:left="-7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 xml:space="preserve">  1</w:t>
            </w:r>
          </w:p>
        </w:tc>
      </w:tr>
      <w:tr w:rsidR="000524CB" w:rsidRPr="0049261E" w14:paraId="26100D86" w14:textId="77777777">
        <w:tc>
          <w:tcPr>
            <w:tcW w:w="411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6752D08" w14:textId="77777777" w:rsidR="008132A1" w:rsidRPr="0049261E" w:rsidRDefault="008132A1">
            <w:pPr>
              <w:ind w:left="-7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 xml:space="preserve">  2</w:t>
            </w:r>
          </w:p>
        </w:tc>
        <w:tc>
          <w:tcPr>
            <w:tcW w:w="431" w:type="dxa"/>
          </w:tcPr>
          <w:p w14:paraId="684D7DF2" w14:textId="77777777" w:rsidR="008132A1" w:rsidRPr="0049261E" w:rsidRDefault="008132A1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424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FE59848" w14:textId="77777777" w:rsidR="008132A1" w:rsidRPr="0049261E" w:rsidRDefault="008132A1">
            <w:pPr>
              <w:ind w:left="-7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 xml:space="preserve">  2</w:t>
            </w:r>
          </w:p>
        </w:tc>
      </w:tr>
      <w:tr w:rsidR="008132A1" w:rsidRPr="0049261E" w14:paraId="197699CA" w14:textId="77777777">
        <w:tc>
          <w:tcPr>
            <w:tcW w:w="411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0E3A1D3" w14:textId="77777777" w:rsidR="008132A1" w:rsidRPr="0049261E" w:rsidRDefault="008132A1">
            <w:pPr>
              <w:ind w:left="-7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 xml:space="preserve">  3</w:t>
            </w:r>
          </w:p>
        </w:tc>
        <w:tc>
          <w:tcPr>
            <w:tcW w:w="431" w:type="dxa"/>
          </w:tcPr>
          <w:p w14:paraId="47C3F4D1" w14:textId="77777777" w:rsidR="008132A1" w:rsidRPr="0049261E" w:rsidRDefault="008132A1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424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393D59C" w14:textId="77777777" w:rsidR="008132A1" w:rsidRPr="0049261E" w:rsidRDefault="008132A1">
            <w:pPr>
              <w:ind w:left="-7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 xml:space="preserve">  3</w:t>
            </w:r>
          </w:p>
        </w:tc>
      </w:tr>
    </w:tbl>
    <w:p w14:paraId="75F6A53C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59"/>
        <w:gridCol w:w="2694"/>
      </w:tblGrid>
      <w:tr w:rsidR="008132A1" w:rsidRPr="0049261E" w14:paraId="042D5FE8" w14:textId="77777777"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122DDA3F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Poznań, dnia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1A68A6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</w:tr>
    </w:tbl>
    <w:p w14:paraId="5BC4F237" w14:textId="6FA2D215" w:rsidR="008132A1" w:rsidRDefault="008132A1">
      <w:pPr>
        <w:pStyle w:val="Tekstprzypisudolnego"/>
        <w:rPr>
          <w:rFonts w:ascii="Arial Narrow" w:hAnsi="Arial Narrow" w:cs="Arial"/>
          <w:sz w:val="22"/>
          <w:szCs w:val="22"/>
        </w:rPr>
      </w:pPr>
    </w:p>
    <w:p w14:paraId="54625083" w14:textId="77777777" w:rsidR="00DC60C3" w:rsidRPr="0049261E" w:rsidRDefault="00DC60C3">
      <w:pPr>
        <w:pStyle w:val="Tekstprzypisudolnego"/>
        <w:rPr>
          <w:rFonts w:ascii="Arial Narrow" w:hAnsi="Arial Narrow" w:cs="Arial"/>
          <w:sz w:val="22"/>
          <w:szCs w:val="22"/>
        </w:rPr>
      </w:pPr>
    </w:p>
    <w:p w14:paraId="2D8D04E5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>Wnioski i ustalenia Komisji akceptuję.</w:t>
      </w:r>
    </w:p>
    <w:p w14:paraId="160181A9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</w:p>
    <w:p w14:paraId="52D7FA46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30"/>
        <w:gridCol w:w="2481"/>
        <w:gridCol w:w="1984"/>
        <w:gridCol w:w="2694"/>
      </w:tblGrid>
      <w:tr w:rsidR="000524CB" w:rsidRPr="0049261E" w14:paraId="2A96B35A" w14:textId="77777777">
        <w:tc>
          <w:tcPr>
            <w:tcW w:w="1630" w:type="dxa"/>
          </w:tcPr>
          <w:p w14:paraId="42A92D04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Poznań, dnia:</w:t>
            </w:r>
          </w:p>
        </w:tc>
        <w:tc>
          <w:tcPr>
            <w:tcW w:w="248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F30C745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1984" w:type="dxa"/>
          </w:tcPr>
          <w:p w14:paraId="3D599395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07F9C2A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</w:tr>
    </w:tbl>
    <w:p w14:paraId="726B5118" w14:textId="77777777" w:rsidR="008132A1" w:rsidRPr="0049261E" w:rsidRDefault="008132A1">
      <w:pPr>
        <w:ind w:left="5355" w:firstLine="357"/>
        <w:jc w:val="center"/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>pieczęć i podpis</w:t>
      </w:r>
    </w:p>
    <w:p w14:paraId="1A12F7E9" w14:textId="77777777" w:rsidR="008132A1" w:rsidRPr="0049261E" w:rsidRDefault="008132A1">
      <w:pPr>
        <w:ind w:left="5355" w:firstLine="357"/>
        <w:jc w:val="center"/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>dyrektora/kierownika</w:t>
      </w:r>
    </w:p>
    <w:p w14:paraId="64BD7897" w14:textId="77777777" w:rsidR="008132A1" w:rsidRPr="0049261E" w:rsidRDefault="008132A1">
      <w:pPr>
        <w:jc w:val="center"/>
        <w:rPr>
          <w:rFonts w:ascii="Arial Narrow" w:hAnsi="Arial Narrow" w:cs="Arial"/>
          <w:sz w:val="22"/>
          <w:szCs w:val="22"/>
        </w:rPr>
      </w:pPr>
    </w:p>
    <w:p w14:paraId="53C8159E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>Zatwierdzam.</w:t>
      </w:r>
    </w:p>
    <w:p w14:paraId="3DF2234B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</w:p>
    <w:p w14:paraId="0D40C65F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 xml:space="preserve"> </w:t>
      </w: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30"/>
        <w:gridCol w:w="2339"/>
        <w:gridCol w:w="1843"/>
        <w:gridCol w:w="2977"/>
      </w:tblGrid>
      <w:tr w:rsidR="000524CB" w:rsidRPr="0049261E" w14:paraId="4181FC02" w14:textId="77777777">
        <w:tc>
          <w:tcPr>
            <w:tcW w:w="1630" w:type="dxa"/>
          </w:tcPr>
          <w:p w14:paraId="0906E0FD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49261E">
              <w:rPr>
                <w:rFonts w:ascii="Arial Narrow" w:hAnsi="Arial Narrow" w:cs="Arial"/>
                <w:sz w:val="22"/>
                <w:szCs w:val="22"/>
              </w:rPr>
              <w:t>Poznań, dnia: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7F1FF68" w14:textId="77777777" w:rsidR="008132A1" w:rsidRPr="0049261E" w:rsidRDefault="008132A1">
            <w:pPr>
              <w:rPr>
                <w:rFonts w:ascii="Arial Narrow" w:hAnsi="Arial Narrow" w:cs="Arial"/>
                <w:b/>
                <w:i/>
                <w:sz w:val="22"/>
                <w:szCs w:val="22"/>
              </w:rPr>
            </w:pPr>
          </w:p>
        </w:tc>
        <w:tc>
          <w:tcPr>
            <w:tcW w:w="1843" w:type="dxa"/>
          </w:tcPr>
          <w:p w14:paraId="49E02D25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830C1A7" w14:textId="77777777" w:rsidR="008132A1" w:rsidRPr="0049261E" w:rsidRDefault="008132A1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</w:tr>
    </w:tbl>
    <w:p w14:paraId="32ADB87C" w14:textId="77777777" w:rsidR="008132A1" w:rsidRPr="0049261E" w:rsidRDefault="008132A1">
      <w:pPr>
        <w:ind w:left="5355" w:firstLine="357"/>
        <w:jc w:val="center"/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>pieczęć i podpis</w:t>
      </w:r>
    </w:p>
    <w:p w14:paraId="4D8B4C21" w14:textId="77777777" w:rsidR="008132A1" w:rsidRPr="0049261E" w:rsidRDefault="008132A1">
      <w:pPr>
        <w:pStyle w:val="Nagwek"/>
        <w:tabs>
          <w:tab w:val="left" w:pos="708"/>
        </w:tabs>
        <w:ind w:left="5355" w:firstLine="357"/>
        <w:jc w:val="center"/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>dziekana</w:t>
      </w:r>
    </w:p>
    <w:p w14:paraId="73F47B15" w14:textId="77777777" w:rsidR="008132A1" w:rsidRPr="0049261E" w:rsidRDefault="008132A1">
      <w:pPr>
        <w:jc w:val="right"/>
        <w:rPr>
          <w:rFonts w:ascii="Arial Narrow" w:hAnsi="Arial Narrow" w:cs="Arial"/>
          <w:sz w:val="22"/>
          <w:szCs w:val="22"/>
        </w:rPr>
      </w:pPr>
    </w:p>
    <w:p w14:paraId="0522C074" w14:textId="77777777" w:rsidR="008132A1" w:rsidRPr="0049261E" w:rsidRDefault="008132A1">
      <w:pPr>
        <w:rPr>
          <w:rFonts w:ascii="Arial Narrow" w:hAnsi="Arial Narrow" w:cs="Arial"/>
          <w:sz w:val="22"/>
          <w:szCs w:val="22"/>
        </w:rPr>
      </w:pPr>
    </w:p>
    <w:p w14:paraId="5E6C46B9" w14:textId="77777777" w:rsidR="008132A1" w:rsidRPr="0049261E" w:rsidRDefault="008132A1">
      <w:pPr>
        <w:pStyle w:val="Nagwek"/>
        <w:tabs>
          <w:tab w:val="left" w:pos="708"/>
        </w:tabs>
        <w:rPr>
          <w:rFonts w:ascii="Arial Narrow" w:hAnsi="Arial Narrow" w:cs="Arial"/>
          <w:sz w:val="22"/>
          <w:szCs w:val="22"/>
          <w:u w:val="single"/>
        </w:rPr>
      </w:pPr>
      <w:r w:rsidRPr="0049261E">
        <w:rPr>
          <w:rFonts w:ascii="Arial Narrow" w:hAnsi="Arial Narrow" w:cs="Arial"/>
          <w:sz w:val="22"/>
          <w:szCs w:val="22"/>
          <w:u w:val="single"/>
        </w:rPr>
        <w:t>Załączniki:</w:t>
      </w:r>
    </w:p>
    <w:p w14:paraId="7AE1FE7F" w14:textId="77777777" w:rsidR="008132A1" w:rsidRPr="0049261E" w:rsidRDefault="008132A1">
      <w:pPr>
        <w:pStyle w:val="Nagwek"/>
        <w:tabs>
          <w:tab w:val="left" w:pos="708"/>
        </w:tabs>
        <w:rPr>
          <w:rFonts w:ascii="Arial Narrow" w:hAnsi="Arial Narrow" w:cs="Arial"/>
          <w:sz w:val="22"/>
          <w:szCs w:val="22"/>
        </w:rPr>
      </w:pPr>
    </w:p>
    <w:p w14:paraId="4AED3F6E" w14:textId="77777777" w:rsidR="008132A1" w:rsidRPr="0049261E" w:rsidRDefault="008132A1">
      <w:pPr>
        <w:pStyle w:val="Nagwek"/>
        <w:tabs>
          <w:tab w:val="left" w:pos="708"/>
        </w:tabs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>1.Recenzja</w:t>
      </w:r>
    </w:p>
    <w:p w14:paraId="0AA72B04" w14:textId="4C9AC7F4" w:rsidR="008132A1" w:rsidRPr="0049261E" w:rsidRDefault="008132A1">
      <w:pPr>
        <w:pStyle w:val="Nagwek"/>
        <w:tabs>
          <w:tab w:val="left" w:pos="708"/>
        </w:tabs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>2.</w:t>
      </w:r>
      <w:r w:rsidR="004A01A2" w:rsidRPr="0049261E">
        <w:rPr>
          <w:rFonts w:ascii="Arial Narrow" w:hAnsi="Arial Narrow" w:cs="Arial"/>
          <w:sz w:val="22"/>
          <w:szCs w:val="22"/>
        </w:rPr>
        <w:t xml:space="preserve"> Raport o pracy badawczej</w:t>
      </w:r>
    </w:p>
    <w:p w14:paraId="4A29F9F1" w14:textId="77777777" w:rsidR="008132A1" w:rsidRPr="0049261E" w:rsidRDefault="008132A1">
      <w:pPr>
        <w:pStyle w:val="Nagwek"/>
        <w:tabs>
          <w:tab w:val="left" w:pos="708"/>
        </w:tabs>
        <w:rPr>
          <w:rFonts w:ascii="Arial Narrow" w:hAnsi="Arial Narrow" w:cs="Arial"/>
          <w:sz w:val="22"/>
          <w:szCs w:val="22"/>
        </w:rPr>
      </w:pPr>
      <w:r w:rsidRPr="0049261E">
        <w:rPr>
          <w:rFonts w:ascii="Arial Narrow" w:hAnsi="Arial Narrow" w:cs="Arial"/>
          <w:sz w:val="22"/>
          <w:szCs w:val="22"/>
        </w:rPr>
        <w:t>3.Rozliczenie kosztów</w:t>
      </w:r>
    </w:p>
    <w:p w14:paraId="476662F3" w14:textId="77777777" w:rsidR="008132A1" w:rsidRPr="0049261E" w:rsidRDefault="008132A1">
      <w:pPr>
        <w:spacing w:line="360" w:lineRule="auto"/>
        <w:jc w:val="both"/>
        <w:rPr>
          <w:rFonts w:ascii="Arial Narrow" w:hAnsi="Arial Narrow" w:cs="Arial"/>
          <w:sz w:val="22"/>
          <w:szCs w:val="22"/>
        </w:rPr>
      </w:pPr>
    </w:p>
    <w:p w14:paraId="3DEEDA4C" w14:textId="77777777" w:rsidR="008132A1" w:rsidRPr="0049261E" w:rsidRDefault="008132A1">
      <w:pPr>
        <w:spacing w:line="360" w:lineRule="auto"/>
        <w:jc w:val="both"/>
        <w:rPr>
          <w:rFonts w:ascii="Arial Narrow" w:hAnsi="Arial Narrow" w:cs="Arial"/>
          <w:sz w:val="22"/>
          <w:szCs w:val="22"/>
        </w:rPr>
      </w:pPr>
    </w:p>
    <w:p w14:paraId="1512D14D" w14:textId="77777777" w:rsidR="008132A1" w:rsidRPr="0049261E" w:rsidRDefault="008132A1">
      <w:pPr>
        <w:jc w:val="center"/>
        <w:rPr>
          <w:rFonts w:ascii="Arial Narrow" w:hAnsi="Arial Narrow"/>
          <w:b/>
          <w:sz w:val="22"/>
          <w:szCs w:val="22"/>
        </w:rPr>
      </w:pPr>
      <w:r w:rsidRPr="0049261E">
        <w:rPr>
          <w:rFonts w:ascii="Arial Narrow" w:hAnsi="Arial Narrow"/>
          <w:b/>
          <w:sz w:val="22"/>
          <w:szCs w:val="22"/>
        </w:rPr>
        <w:t>ZESTAWIENIE KOSZTÓW</w:t>
      </w:r>
    </w:p>
    <w:p w14:paraId="0DF434CB" w14:textId="77777777" w:rsidR="008132A1" w:rsidRPr="0049261E" w:rsidRDefault="008132A1">
      <w:pPr>
        <w:rPr>
          <w:rFonts w:ascii="Arial Narrow" w:hAnsi="Arial Narrow"/>
          <w:sz w:val="22"/>
          <w:szCs w:val="22"/>
        </w:rPr>
      </w:pPr>
    </w:p>
    <w:p w14:paraId="6C99FD9A" w14:textId="77777777" w:rsidR="008132A1" w:rsidRPr="0049261E" w:rsidRDefault="008132A1">
      <w:pPr>
        <w:rPr>
          <w:rFonts w:ascii="Arial Narrow" w:hAnsi="Arial Narrow"/>
          <w:b/>
          <w:sz w:val="22"/>
          <w:szCs w:val="22"/>
        </w:rPr>
      </w:pPr>
      <w:r w:rsidRPr="0049261E">
        <w:rPr>
          <w:rFonts w:ascii="Arial Narrow" w:hAnsi="Arial Narrow"/>
          <w:b/>
          <w:sz w:val="22"/>
          <w:szCs w:val="22"/>
        </w:rPr>
        <w:t>TYTUŁ TEMATU:</w:t>
      </w:r>
    </w:p>
    <w:p w14:paraId="6AA2DD13" w14:textId="2E0B81AD" w:rsidR="008132A1" w:rsidRPr="0049261E" w:rsidRDefault="008132A1">
      <w:pPr>
        <w:rPr>
          <w:rFonts w:ascii="Arial Narrow" w:hAnsi="Arial Narrow"/>
          <w:sz w:val="22"/>
          <w:szCs w:val="22"/>
        </w:rPr>
      </w:pPr>
    </w:p>
    <w:p w14:paraId="050823E8" w14:textId="77777777" w:rsidR="008132A1" w:rsidRPr="0049261E" w:rsidRDefault="008132A1">
      <w:pPr>
        <w:rPr>
          <w:rFonts w:ascii="Arial Narrow" w:hAnsi="Arial Narrow"/>
          <w:sz w:val="22"/>
          <w:szCs w:val="22"/>
        </w:rPr>
      </w:pPr>
      <w:r w:rsidRPr="0049261E">
        <w:rPr>
          <w:rFonts w:ascii="Arial Narrow" w:hAnsi="Arial Narrow"/>
          <w:b/>
          <w:sz w:val="22"/>
          <w:szCs w:val="22"/>
        </w:rPr>
        <w:t>NUMER</w:t>
      </w:r>
      <w:r w:rsidRPr="0049261E">
        <w:rPr>
          <w:rFonts w:ascii="Arial Narrow" w:hAnsi="Arial Narrow"/>
          <w:sz w:val="22"/>
          <w:szCs w:val="22"/>
        </w:rPr>
        <w:t>:</w:t>
      </w:r>
    </w:p>
    <w:p w14:paraId="24563461" w14:textId="77777777" w:rsidR="008132A1" w:rsidRPr="0049261E" w:rsidRDefault="008132A1">
      <w:pPr>
        <w:rPr>
          <w:rFonts w:ascii="Arial Narrow" w:hAnsi="Arial Narrow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5040"/>
        <w:gridCol w:w="2700"/>
      </w:tblGrid>
      <w:tr w:rsidR="000524CB" w:rsidRPr="0049261E" w14:paraId="51DFA1D4" w14:textId="77777777">
        <w:tc>
          <w:tcPr>
            <w:tcW w:w="648" w:type="dxa"/>
          </w:tcPr>
          <w:p w14:paraId="1A243074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49261E">
              <w:rPr>
                <w:rFonts w:ascii="Arial Narrow" w:hAnsi="Arial Narrow"/>
                <w:b/>
                <w:sz w:val="22"/>
                <w:szCs w:val="22"/>
              </w:rPr>
              <w:t>Lp.</w:t>
            </w:r>
          </w:p>
        </w:tc>
        <w:tc>
          <w:tcPr>
            <w:tcW w:w="5040" w:type="dxa"/>
          </w:tcPr>
          <w:p w14:paraId="796382FE" w14:textId="77777777" w:rsidR="008132A1" w:rsidRPr="0049261E" w:rsidRDefault="008132A1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49261E">
              <w:rPr>
                <w:rFonts w:ascii="Arial Narrow" w:hAnsi="Arial Narrow"/>
                <w:b/>
                <w:sz w:val="22"/>
                <w:szCs w:val="22"/>
              </w:rPr>
              <w:t>Wyszczególnieni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79A53498" w14:textId="77777777" w:rsidR="008132A1" w:rsidRPr="0049261E" w:rsidRDefault="008132A1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49261E">
              <w:rPr>
                <w:rFonts w:ascii="Arial Narrow" w:hAnsi="Arial Narrow"/>
                <w:b/>
                <w:sz w:val="22"/>
                <w:szCs w:val="22"/>
              </w:rPr>
              <w:t>Kwota</w:t>
            </w:r>
          </w:p>
        </w:tc>
      </w:tr>
      <w:tr w:rsidR="000524CB" w:rsidRPr="0049261E" w14:paraId="6C4856D7" w14:textId="77777777">
        <w:tc>
          <w:tcPr>
            <w:tcW w:w="648" w:type="dxa"/>
          </w:tcPr>
          <w:p w14:paraId="0B50308A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1.</w:t>
            </w:r>
          </w:p>
        </w:tc>
        <w:tc>
          <w:tcPr>
            <w:tcW w:w="5040" w:type="dxa"/>
          </w:tcPr>
          <w:p w14:paraId="1E62CE8A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Wynagrodzenie osobow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4F9A44A5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5BC7E409" w14:textId="77777777">
        <w:tc>
          <w:tcPr>
            <w:tcW w:w="648" w:type="dxa"/>
          </w:tcPr>
          <w:p w14:paraId="2E385B56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2.</w:t>
            </w:r>
          </w:p>
        </w:tc>
        <w:tc>
          <w:tcPr>
            <w:tcW w:w="5040" w:type="dxa"/>
          </w:tcPr>
          <w:p w14:paraId="4314B501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Nagrody jubileusz., odprawy emeryt.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0C70BB23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4C9DD6B9" w14:textId="77777777">
        <w:tc>
          <w:tcPr>
            <w:tcW w:w="648" w:type="dxa"/>
          </w:tcPr>
          <w:p w14:paraId="1E842190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3.</w:t>
            </w:r>
          </w:p>
        </w:tc>
        <w:tc>
          <w:tcPr>
            <w:tcW w:w="5040" w:type="dxa"/>
          </w:tcPr>
          <w:p w14:paraId="4E084131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Specjalny fundusz nagród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2DB9D144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2393D88F" w14:textId="77777777">
        <w:tc>
          <w:tcPr>
            <w:tcW w:w="648" w:type="dxa"/>
          </w:tcPr>
          <w:p w14:paraId="5E4359D0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4.</w:t>
            </w:r>
          </w:p>
        </w:tc>
        <w:tc>
          <w:tcPr>
            <w:tcW w:w="5040" w:type="dxa"/>
          </w:tcPr>
          <w:p w14:paraId="58D95BE6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Zakładowy fundusz nagród „13”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25A77081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1BA56F44" w14:textId="77777777">
        <w:tc>
          <w:tcPr>
            <w:tcW w:w="648" w:type="dxa"/>
          </w:tcPr>
          <w:p w14:paraId="79E7BBAA" w14:textId="0A7A8665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5.</w:t>
            </w:r>
          </w:p>
        </w:tc>
        <w:tc>
          <w:tcPr>
            <w:tcW w:w="5040" w:type="dxa"/>
          </w:tcPr>
          <w:p w14:paraId="4A17612B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Usługi osób fizycznych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7DF7848F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4BC2FB84" w14:textId="77777777">
        <w:tc>
          <w:tcPr>
            <w:tcW w:w="648" w:type="dxa"/>
          </w:tcPr>
          <w:p w14:paraId="34AA4D5C" w14:textId="19827B2E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6.</w:t>
            </w:r>
          </w:p>
        </w:tc>
        <w:tc>
          <w:tcPr>
            <w:tcW w:w="5040" w:type="dxa"/>
          </w:tcPr>
          <w:p w14:paraId="04668B1B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Honoraria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6CF345A0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720DD76A" w14:textId="77777777">
        <w:tc>
          <w:tcPr>
            <w:tcW w:w="648" w:type="dxa"/>
          </w:tcPr>
          <w:p w14:paraId="1237E27A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7.</w:t>
            </w:r>
          </w:p>
        </w:tc>
        <w:tc>
          <w:tcPr>
            <w:tcW w:w="5040" w:type="dxa"/>
          </w:tcPr>
          <w:p w14:paraId="04F82EE7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ZUS i FP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402BF975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1B2CC6F4" w14:textId="77777777">
        <w:tc>
          <w:tcPr>
            <w:tcW w:w="648" w:type="dxa"/>
            <w:tcBorders>
              <w:bottom w:val="single" w:sz="18" w:space="0" w:color="auto"/>
            </w:tcBorders>
          </w:tcPr>
          <w:p w14:paraId="180DFC84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8.</w:t>
            </w:r>
          </w:p>
        </w:tc>
        <w:tc>
          <w:tcPr>
            <w:tcW w:w="5040" w:type="dxa"/>
            <w:tcBorders>
              <w:bottom w:val="single" w:sz="18" w:space="0" w:color="auto"/>
            </w:tcBorders>
          </w:tcPr>
          <w:p w14:paraId="6B9D02EE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ZFŚS</w:t>
            </w:r>
          </w:p>
        </w:tc>
        <w:tc>
          <w:tcPr>
            <w:tcW w:w="2700" w:type="dxa"/>
            <w:tcBorders>
              <w:bottom w:val="single" w:sz="18" w:space="0" w:color="auto"/>
              <w:right w:val="single" w:sz="4" w:space="0" w:color="auto"/>
            </w:tcBorders>
          </w:tcPr>
          <w:p w14:paraId="01866065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1BF545B7" w14:textId="77777777">
        <w:tc>
          <w:tcPr>
            <w:tcW w:w="64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1FD94454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9.</w:t>
            </w:r>
          </w:p>
        </w:tc>
        <w:tc>
          <w:tcPr>
            <w:tcW w:w="5040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6D1F06A5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Razem koszty osobowe</w:t>
            </w:r>
          </w:p>
        </w:tc>
        <w:tc>
          <w:tcPr>
            <w:tcW w:w="2700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5A4ECC02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6A5B53B9" w14:textId="77777777">
        <w:tc>
          <w:tcPr>
            <w:tcW w:w="648" w:type="dxa"/>
            <w:tcBorders>
              <w:top w:val="single" w:sz="18" w:space="0" w:color="auto"/>
            </w:tcBorders>
          </w:tcPr>
          <w:p w14:paraId="2B8040EB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10.</w:t>
            </w:r>
          </w:p>
        </w:tc>
        <w:tc>
          <w:tcPr>
            <w:tcW w:w="5040" w:type="dxa"/>
            <w:tcBorders>
              <w:top w:val="single" w:sz="18" w:space="0" w:color="auto"/>
            </w:tcBorders>
          </w:tcPr>
          <w:p w14:paraId="72473D20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Materiały</w:t>
            </w:r>
          </w:p>
        </w:tc>
        <w:tc>
          <w:tcPr>
            <w:tcW w:w="2700" w:type="dxa"/>
            <w:tcBorders>
              <w:top w:val="single" w:sz="18" w:space="0" w:color="auto"/>
              <w:right w:val="single" w:sz="4" w:space="0" w:color="auto"/>
            </w:tcBorders>
          </w:tcPr>
          <w:p w14:paraId="3200F8F3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335C5BDD" w14:textId="77777777">
        <w:tc>
          <w:tcPr>
            <w:tcW w:w="648" w:type="dxa"/>
          </w:tcPr>
          <w:p w14:paraId="4CA7CB0E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11.</w:t>
            </w:r>
          </w:p>
        </w:tc>
        <w:tc>
          <w:tcPr>
            <w:tcW w:w="5040" w:type="dxa"/>
          </w:tcPr>
          <w:p w14:paraId="5C25B2AC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Wyposażeni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2D44617A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670559CE" w14:textId="77777777">
        <w:tc>
          <w:tcPr>
            <w:tcW w:w="648" w:type="dxa"/>
          </w:tcPr>
          <w:p w14:paraId="793CFF41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12.</w:t>
            </w:r>
          </w:p>
        </w:tc>
        <w:tc>
          <w:tcPr>
            <w:tcW w:w="5040" w:type="dxa"/>
          </w:tcPr>
          <w:p w14:paraId="341955E1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Zbiory biblioteczne, prenumerata czasopism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4B00568E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501CF903" w14:textId="77777777">
        <w:tc>
          <w:tcPr>
            <w:tcW w:w="648" w:type="dxa"/>
          </w:tcPr>
          <w:p w14:paraId="535313F8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13.</w:t>
            </w:r>
          </w:p>
        </w:tc>
        <w:tc>
          <w:tcPr>
            <w:tcW w:w="5040" w:type="dxa"/>
          </w:tcPr>
          <w:p w14:paraId="3531ECA8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Delegacje krajow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5750C185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7D9D8423" w14:textId="77777777">
        <w:tc>
          <w:tcPr>
            <w:tcW w:w="648" w:type="dxa"/>
          </w:tcPr>
          <w:p w14:paraId="0289BEF0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14.</w:t>
            </w:r>
          </w:p>
        </w:tc>
        <w:tc>
          <w:tcPr>
            <w:tcW w:w="5040" w:type="dxa"/>
          </w:tcPr>
          <w:p w14:paraId="796E9E4D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Delegacje zagraniczn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23BBFB1E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3C119D12" w14:textId="77777777">
        <w:tc>
          <w:tcPr>
            <w:tcW w:w="648" w:type="dxa"/>
          </w:tcPr>
          <w:p w14:paraId="1EE3358B" w14:textId="3DBC46D0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15.</w:t>
            </w:r>
          </w:p>
        </w:tc>
        <w:tc>
          <w:tcPr>
            <w:tcW w:w="5040" w:type="dxa"/>
          </w:tcPr>
          <w:p w14:paraId="0D89CEAB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Opłaty konferencji krajowych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7ACA404C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54645481" w14:textId="77777777">
        <w:tc>
          <w:tcPr>
            <w:tcW w:w="648" w:type="dxa"/>
          </w:tcPr>
          <w:p w14:paraId="0AC37FF4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16.</w:t>
            </w:r>
          </w:p>
        </w:tc>
        <w:tc>
          <w:tcPr>
            <w:tcW w:w="5040" w:type="dxa"/>
          </w:tcPr>
          <w:p w14:paraId="091060E7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Opłaty konferencji zagranicznych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5462264E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75112D5A" w14:textId="77777777">
        <w:tc>
          <w:tcPr>
            <w:tcW w:w="648" w:type="dxa"/>
          </w:tcPr>
          <w:p w14:paraId="280AAE5C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17.</w:t>
            </w:r>
          </w:p>
        </w:tc>
        <w:tc>
          <w:tcPr>
            <w:tcW w:w="5040" w:type="dxa"/>
          </w:tcPr>
          <w:p w14:paraId="3CCFBC90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Naprawy, konserwacje, przeglądy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0881C28C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0AAF9E87" w14:textId="77777777">
        <w:tc>
          <w:tcPr>
            <w:tcW w:w="648" w:type="dxa"/>
          </w:tcPr>
          <w:p w14:paraId="2F05D440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18.</w:t>
            </w:r>
          </w:p>
        </w:tc>
        <w:tc>
          <w:tcPr>
            <w:tcW w:w="5040" w:type="dxa"/>
          </w:tcPr>
          <w:p w14:paraId="0DAC6D26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Inne usługi zewnętrzn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2AE412BD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5328971E" w14:textId="77777777">
        <w:tc>
          <w:tcPr>
            <w:tcW w:w="648" w:type="dxa"/>
          </w:tcPr>
          <w:p w14:paraId="0E61478F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19.</w:t>
            </w:r>
          </w:p>
        </w:tc>
        <w:tc>
          <w:tcPr>
            <w:tcW w:w="5040" w:type="dxa"/>
          </w:tcPr>
          <w:p w14:paraId="4502FA5D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Obsługa pomieszczeń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1E4B8B38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66E94B9E" w14:textId="77777777">
        <w:tc>
          <w:tcPr>
            <w:tcW w:w="648" w:type="dxa"/>
          </w:tcPr>
          <w:p w14:paraId="573A4771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20.</w:t>
            </w:r>
          </w:p>
        </w:tc>
        <w:tc>
          <w:tcPr>
            <w:tcW w:w="5040" w:type="dxa"/>
          </w:tcPr>
          <w:p w14:paraId="71D3A951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Eksploatacja pomieszczeń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60137E83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384865B0" w14:textId="77777777">
        <w:tc>
          <w:tcPr>
            <w:tcW w:w="648" w:type="dxa"/>
            <w:tcBorders>
              <w:bottom w:val="single" w:sz="18" w:space="0" w:color="auto"/>
            </w:tcBorders>
          </w:tcPr>
          <w:p w14:paraId="1F06D90C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21.</w:t>
            </w:r>
          </w:p>
        </w:tc>
        <w:tc>
          <w:tcPr>
            <w:tcW w:w="5040" w:type="dxa"/>
            <w:tcBorders>
              <w:bottom w:val="single" w:sz="18" w:space="0" w:color="auto"/>
            </w:tcBorders>
          </w:tcPr>
          <w:p w14:paraId="64C1635F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Usługi wewnętrzne</w:t>
            </w:r>
          </w:p>
        </w:tc>
        <w:tc>
          <w:tcPr>
            <w:tcW w:w="2700" w:type="dxa"/>
            <w:tcBorders>
              <w:bottom w:val="single" w:sz="18" w:space="0" w:color="auto"/>
              <w:right w:val="single" w:sz="4" w:space="0" w:color="auto"/>
            </w:tcBorders>
          </w:tcPr>
          <w:p w14:paraId="6A0E0E53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7889CF1B" w14:textId="77777777">
        <w:tc>
          <w:tcPr>
            <w:tcW w:w="64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</w:tcBorders>
          </w:tcPr>
          <w:p w14:paraId="4C71DB1E" w14:textId="7AF56EC1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22.</w:t>
            </w:r>
          </w:p>
        </w:tc>
        <w:tc>
          <w:tcPr>
            <w:tcW w:w="5040" w:type="dxa"/>
            <w:tcBorders>
              <w:top w:val="single" w:sz="18" w:space="0" w:color="auto"/>
              <w:bottom w:val="single" w:sz="18" w:space="0" w:color="auto"/>
            </w:tcBorders>
          </w:tcPr>
          <w:p w14:paraId="46EFE0FE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RAZEM KOSZTY BEZPOŚREDNIE</w:t>
            </w:r>
          </w:p>
        </w:tc>
        <w:tc>
          <w:tcPr>
            <w:tcW w:w="2700" w:type="dxa"/>
            <w:tcBorders>
              <w:top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7B975AF8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330265E5" w14:textId="77777777">
        <w:tc>
          <w:tcPr>
            <w:tcW w:w="648" w:type="dxa"/>
            <w:tcBorders>
              <w:top w:val="single" w:sz="18" w:space="0" w:color="auto"/>
            </w:tcBorders>
          </w:tcPr>
          <w:p w14:paraId="59DB381E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23.</w:t>
            </w:r>
          </w:p>
        </w:tc>
        <w:tc>
          <w:tcPr>
            <w:tcW w:w="5040" w:type="dxa"/>
            <w:tcBorders>
              <w:top w:val="single" w:sz="18" w:space="0" w:color="auto"/>
            </w:tcBorders>
          </w:tcPr>
          <w:p w14:paraId="4A04B3BC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 xml:space="preserve">Koszty </w:t>
            </w:r>
            <w:proofErr w:type="spellStart"/>
            <w:r w:rsidRPr="0049261E">
              <w:rPr>
                <w:rFonts w:ascii="Arial Narrow" w:hAnsi="Arial Narrow"/>
                <w:sz w:val="22"/>
                <w:szCs w:val="22"/>
              </w:rPr>
              <w:t>ogólnoinstytutowe</w:t>
            </w:r>
            <w:proofErr w:type="spellEnd"/>
            <w:r w:rsidRPr="0049261E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  <w:tc>
          <w:tcPr>
            <w:tcW w:w="2700" w:type="dxa"/>
            <w:tcBorders>
              <w:top w:val="single" w:sz="18" w:space="0" w:color="auto"/>
              <w:right w:val="single" w:sz="4" w:space="0" w:color="auto"/>
            </w:tcBorders>
          </w:tcPr>
          <w:p w14:paraId="31700F29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5F53C0C0" w14:textId="77777777">
        <w:tc>
          <w:tcPr>
            <w:tcW w:w="648" w:type="dxa"/>
          </w:tcPr>
          <w:p w14:paraId="7E0BDF66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24.</w:t>
            </w:r>
          </w:p>
        </w:tc>
        <w:tc>
          <w:tcPr>
            <w:tcW w:w="5040" w:type="dxa"/>
          </w:tcPr>
          <w:p w14:paraId="28864AC3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 xml:space="preserve">Koszty ogólnowydziałowe 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42EED44F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1FF75A83" w14:textId="77777777">
        <w:tc>
          <w:tcPr>
            <w:tcW w:w="648" w:type="dxa"/>
          </w:tcPr>
          <w:p w14:paraId="2B166EBA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25.</w:t>
            </w:r>
          </w:p>
        </w:tc>
        <w:tc>
          <w:tcPr>
            <w:tcW w:w="5040" w:type="dxa"/>
          </w:tcPr>
          <w:p w14:paraId="16A29B68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 xml:space="preserve">Koszty ogólnouczelniane 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7730A358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05C27069" w14:textId="77777777">
        <w:tc>
          <w:tcPr>
            <w:tcW w:w="648" w:type="dxa"/>
          </w:tcPr>
          <w:p w14:paraId="6F580AA9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26.</w:t>
            </w:r>
          </w:p>
        </w:tc>
        <w:tc>
          <w:tcPr>
            <w:tcW w:w="5040" w:type="dxa"/>
          </w:tcPr>
          <w:p w14:paraId="1F9DE2A4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APARATURA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070C8121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0B93F2ED" w14:textId="77777777">
        <w:tc>
          <w:tcPr>
            <w:tcW w:w="648" w:type="dxa"/>
            <w:tcBorders>
              <w:bottom w:val="single" w:sz="18" w:space="0" w:color="auto"/>
            </w:tcBorders>
          </w:tcPr>
          <w:p w14:paraId="0F5F2013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27.</w:t>
            </w:r>
          </w:p>
        </w:tc>
        <w:tc>
          <w:tcPr>
            <w:tcW w:w="5040" w:type="dxa"/>
            <w:tcBorders>
              <w:bottom w:val="single" w:sz="18" w:space="0" w:color="auto"/>
            </w:tcBorders>
          </w:tcPr>
          <w:p w14:paraId="4F5E27A8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PODZLECENIA</w:t>
            </w:r>
          </w:p>
        </w:tc>
        <w:tc>
          <w:tcPr>
            <w:tcW w:w="2700" w:type="dxa"/>
            <w:tcBorders>
              <w:bottom w:val="single" w:sz="18" w:space="0" w:color="auto"/>
              <w:right w:val="single" w:sz="4" w:space="0" w:color="auto"/>
            </w:tcBorders>
          </w:tcPr>
          <w:p w14:paraId="6A243F0E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005DE3FE" w14:textId="77777777">
        <w:tc>
          <w:tcPr>
            <w:tcW w:w="648" w:type="dxa"/>
            <w:tcBorders>
              <w:top w:val="single" w:sz="18" w:space="0" w:color="auto"/>
              <w:bottom w:val="single" w:sz="18" w:space="0" w:color="auto"/>
            </w:tcBorders>
          </w:tcPr>
          <w:p w14:paraId="45DB24B8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28.</w:t>
            </w:r>
          </w:p>
        </w:tc>
        <w:tc>
          <w:tcPr>
            <w:tcW w:w="5040" w:type="dxa"/>
            <w:tcBorders>
              <w:top w:val="single" w:sz="18" w:space="0" w:color="auto"/>
              <w:bottom w:val="single" w:sz="18" w:space="0" w:color="auto"/>
            </w:tcBorders>
          </w:tcPr>
          <w:p w14:paraId="031C90A6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RAZEM KOSZTY</w:t>
            </w:r>
          </w:p>
        </w:tc>
        <w:tc>
          <w:tcPr>
            <w:tcW w:w="2700" w:type="dxa"/>
            <w:tcBorders>
              <w:top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79E5CFB2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24CB" w:rsidRPr="0049261E" w14:paraId="53510FEE" w14:textId="77777777">
        <w:tc>
          <w:tcPr>
            <w:tcW w:w="648" w:type="dxa"/>
            <w:tcBorders>
              <w:top w:val="single" w:sz="18" w:space="0" w:color="auto"/>
              <w:bottom w:val="single" w:sz="18" w:space="0" w:color="auto"/>
            </w:tcBorders>
          </w:tcPr>
          <w:p w14:paraId="2D004949" w14:textId="77777777" w:rsidR="008132A1" w:rsidRPr="0049261E" w:rsidRDefault="008132A1" w:rsidP="00B22D7C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29.</w:t>
            </w:r>
          </w:p>
        </w:tc>
        <w:tc>
          <w:tcPr>
            <w:tcW w:w="5040" w:type="dxa"/>
            <w:tcBorders>
              <w:top w:val="single" w:sz="18" w:space="0" w:color="auto"/>
              <w:bottom w:val="single" w:sz="18" w:space="0" w:color="auto"/>
            </w:tcBorders>
          </w:tcPr>
          <w:p w14:paraId="7F085055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  <w:r w:rsidRPr="0049261E">
              <w:rPr>
                <w:rFonts w:ascii="Arial Narrow" w:hAnsi="Arial Narrow"/>
                <w:sz w:val="22"/>
                <w:szCs w:val="22"/>
              </w:rPr>
              <w:t>ZYSK (pozostaje w instytucie)</w:t>
            </w:r>
          </w:p>
        </w:tc>
        <w:tc>
          <w:tcPr>
            <w:tcW w:w="2700" w:type="dxa"/>
            <w:tcBorders>
              <w:top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7CFEBACC" w14:textId="77777777" w:rsidR="008132A1" w:rsidRPr="0049261E" w:rsidRDefault="008132A1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8132A1" w:rsidRPr="0049261E" w14:paraId="75969FD8" w14:textId="77777777">
        <w:tc>
          <w:tcPr>
            <w:tcW w:w="648" w:type="dxa"/>
            <w:tcBorders>
              <w:top w:val="single" w:sz="18" w:space="0" w:color="auto"/>
              <w:bottom w:val="single" w:sz="18" w:space="0" w:color="auto"/>
            </w:tcBorders>
          </w:tcPr>
          <w:p w14:paraId="67DD05FC" w14:textId="77777777" w:rsidR="008132A1" w:rsidRPr="0049261E" w:rsidRDefault="008132A1" w:rsidP="00B22D7C">
            <w:pPr>
              <w:spacing w:before="60" w:after="60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49261E">
              <w:rPr>
                <w:rFonts w:ascii="Arial Narrow" w:hAnsi="Arial Narrow"/>
                <w:b/>
                <w:sz w:val="22"/>
                <w:szCs w:val="22"/>
              </w:rPr>
              <w:t>30.</w:t>
            </w:r>
          </w:p>
        </w:tc>
        <w:tc>
          <w:tcPr>
            <w:tcW w:w="5040" w:type="dxa"/>
            <w:tcBorders>
              <w:top w:val="single" w:sz="18" w:space="0" w:color="auto"/>
              <w:bottom w:val="single" w:sz="18" w:space="0" w:color="auto"/>
            </w:tcBorders>
          </w:tcPr>
          <w:p w14:paraId="253B7D4C" w14:textId="77777777" w:rsidR="008132A1" w:rsidRPr="0049261E" w:rsidRDefault="008132A1">
            <w:pPr>
              <w:spacing w:before="60" w:after="60"/>
              <w:rPr>
                <w:rFonts w:ascii="Arial Narrow" w:hAnsi="Arial Narrow"/>
                <w:b/>
                <w:sz w:val="22"/>
                <w:szCs w:val="22"/>
              </w:rPr>
            </w:pPr>
            <w:r w:rsidRPr="0049261E">
              <w:rPr>
                <w:rFonts w:ascii="Arial Narrow" w:hAnsi="Arial Narrow"/>
                <w:b/>
                <w:sz w:val="22"/>
                <w:szCs w:val="22"/>
              </w:rPr>
              <w:t>OGÓŁEM</w:t>
            </w:r>
          </w:p>
        </w:tc>
        <w:tc>
          <w:tcPr>
            <w:tcW w:w="2700" w:type="dxa"/>
            <w:tcBorders>
              <w:top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7642A3E6" w14:textId="77777777" w:rsidR="008132A1" w:rsidRPr="0049261E" w:rsidRDefault="008132A1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2E7F13E3" w14:textId="77777777" w:rsidR="008132A1" w:rsidRPr="0049261E" w:rsidRDefault="008132A1">
      <w:pPr>
        <w:rPr>
          <w:rFonts w:ascii="Arial Narrow" w:hAnsi="Arial Narrow"/>
          <w:sz w:val="22"/>
          <w:szCs w:val="22"/>
        </w:rPr>
      </w:pPr>
    </w:p>
    <w:p w14:paraId="5C2AAD07" w14:textId="77777777" w:rsidR="008132A1" w:rsidRPr="0049261E" w:rsidRDefault="008132A1">
      <w:pPr>
        <w:rPr>
          <w:rFonts w:ascii="Arial Narrow" w:hAnsi="Arial Narrow"/>
          <w:sz w:val="22"/>
          <w:szCs w:val="22"/>
        </w:rPr>
      </w:pPr>
    </w:p>
    <w:p w14:paraId="6C3CBCE8" w14:textId="77777777" w:rsidR="008132A1" w:rsidRPr="0049261E" w:rsidRDefault="008132A1">
      <w:pPr>
        <w:rPr>
          <w:rFonts w:ascii="Arial Narrow" w:hAnsi="Arial Narrow"/>
          <w:sz w:val="22"/>
          <w:szCs w:val="22"/>
        </w:rPr>
      </w:pPr>
    </w:p>
    <w:p w14:paraId="7128088A" w14:textId="51B7E6D1" w:rsidR="008132A1" w:rsidRPr="0049261E" w:rsidRDefault="00761049" w:rsidP="0042433A">
      <w:pPr>
        <w:rPr>
          <w:rFonts w:ascii="Arial Narrow" w:hAnsi="Arial Narrow"/>
          <w:sz w:val="22"/>
          <w:szCs w:val="22"/>
        </w:rPr>
      </w:pPr>
      <w:bookmarkStart w:id="0" w:name="_GoBack"/>
      <w:bookmarkEnd w:id="0"/>
      <w:proofErr w:type="gramStart"/>
      <w:r w:rsidRPr="0049261E">
        <w:rPr>
          <w:rFonts w:ascii="Arial Narrow" w:hAnsi="Arial Narrow"/>
          <w:sz w:val="22"/>
          <w:szCs w:val="22"/>
        </w:rPr>
        <w:t xml:space="preserve">Sporządził:  </w:t>
      </w:r>
      <w:r w:rsidR="008132A1" w:rsidRPr="0049261E">
        <w:rPr>
          <w:rFonts w:ascii="Arial Narrow" w:hAnsi="Arial Narrow"/>
          <w:sz w:val="22"/>
          <w:szCs w:val="22"/>
        </w:rPr>
        <w:t xml:space="preserve"> </w:t>
      </w:r>
      <w:proofErr w:type="gramEnd"/>
      <w:r w:rsidR="008132A1" w:rsidRPr="0049261E">
        <w:rPr>
          <w:rFonts w:ascii="Arial Narrow" w:hAnsi="Arial Narrow"/>
          <w:sz w:val="22"/>
          <w:szCs w:val="22"/>
        </w:rPr>
        <w:t xml:space="preserve">                                                         </w:t>
      </w:r>
      <w:r w:rsidR="0042433A" w:rsidRPr="0049261E">
        <w:rPr>
          <w:rFonts w:ascii="Arial Narrow" w:hAnsi="Arial Narrow"/>
          <w:sz w:val="22"/>
          <w:szCs w:val="22"/>
        </w:rPr>
        <w:t xml:space="preserve">                    Zatwierdził</w:t>
      </w:r>
    </w:p>
    <w:sectPr w:rsidR="008132A1" w:rsidRPr="0049261E" w:rsidSect="00E367C0">
      <w:headerReference w:type="even" r:id="rId8"/>
      <w:headerReference w:type="default" r:id="rId9"/>
      <w:pgSz w:w="11906" w:h="16838" w:code="9"/>
      <w:pgMar w:top="851" w:right="1416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0379E4" w14:textId="77777777" w:rsidR="00807553" w:rsidRDefault="00807553">
      <w:r>
        <w:separator/>
      </w:r>
    </w:p>
  </w:endnote>
  <w:endnote w:type="continuationSeparator" w:id="0">
    <w:p w14:paraId="499A0A07" w14:textId="77777777" w:rsidR="00807553" w:rsidRDefault="008075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27ADDE" w14:textId="77777777" w:rsidR="00807553" w:rsidRDefault="00807553">
      <w:r>
        <w:separator/>
      </w:r>
    </w:p>
  </w:footnote>
  <w:footnote w:type="continuationSeparator" w:id="0">
    <w:p w14:paraId="7A799BFF" w14:textId="77777777" w:rsidR="00807553" w:rsidRDefault="008075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60138F" w14:textId="77777777" w:rsidR="00780510" w:rsidRDefault="00780510">
    <w:pPr>
      <w:pStyle w:val="Nagwek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4FDB04D4" w14:textId="77777777" w:rsidR="00780510" w:rsidRDefault="00780510">
    <w:pPr>
      <w:pStyle w:val="Nagwek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5D8107" w14:textId="68D65CDE" w:rsidR="00617AE2" w:rsidRPr="00617AE2" w:rsidRDefault="00617AE2" w:rsidP="00617AE2">
    <w:pPr>
      <w:tabs>
        <w:tab w:val="center" w:pos="4536"/>
        <w:tab w:val="right" w:pos="9072"/>
      </w:tabs>
      <w:jc w:val="right"/>
      <w:rPr>
        <w:rFonts w:ascii="Arial Narrow" w:hAnsi="Arial Narrow"/>
        <w:sz w:val="22"/>
        <w:szCs w:val="22"/>
        <w:lang w:eastAsia="en-US"/>
      </w:rPr>
    </w:pPr>
    <w:r w:rsidRPr="00617AE2">
      <w:rPr>
        <w:rFonts w:ascii="Arial Narrow" w:hAnsi="Arial Narrow"/>
        <w:sz w:val="22"/>
        <w:szCs w:val="22"/>
        <w:lang w:eastAsia="en-US"/>
      </w:rPr>
      <w:t xml:space="preserve">Załącznik Nr </w:t>
    </w:r>
    <w:r>
      <w:rPr>
        <w:rFonts w:ascii="Arial Narrow" w:hAnsi="Arial Narrow"/>
        <w:sz w:val="22"/>
        <w:szCs w:val="22"/>
        <w:lang w:eastAsia="en-US"/>
      </w:rPr>
      <w:t>7</w:t>
    </w:r>
  </w:p>
  <w:p w14:paraId="7B25C8B3" w14:textId="77777777" w:rsidR="00780510" w:rsidRDefault="00780510">
    <w:pPr>
      <w:pStyle w:val="Nagwek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B5DFF"/>
    <w:multiLevelType w:val="singleLevel"/>
    <w:tmpl w:val="CCE04F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3202258"/>
    <w:multiLevelType w:val="singleLevel"/>
    <w:tmpl w:val="75ACC2B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2" w15:restartNumberingAfterBreak="0">
    <w:nsid w:val="06006B8F"/>
    <w:multiLevelType w:val="hybridMultilevel"/>
    <w:tmpl w:val="2D101792"/>
    <w:lvl w:ilvl="0" w:tplc="3C4CA316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562065"/>
    <w:multiLevelType w:val="singleLevel"/>
    <w:tmpl w:val="E54662DA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4"/>
      </w:rPr>
    </w:lvl>
  </w:abstractNum>
  <w:abstractNum w:abstractNumId="4" w15:restartNumberingAfterBreak="0">
    <w:nsid w:val="1257505E"/>
    <w:multiLevelType w:val="singleLevel"/>
    <w:tmpl w:val="65EED5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80C195F"/>
    <w:multiLevelType w:val="singleLevel"/>
    <w:tmpl w:val="75ACC2B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6" w15:restartNumberingAfterBreak="0">
    <w:nsid w:val="28CC4F4C"/>
    <w:multiLevelType w:val="singleLevel"/>
    <w:tmpl w:val="CFD6FA56"/>
    <w:lvl w:ilvl="0">
      <w:start w:val="3"/>
      <w:numFmt w:val="decimal"/>
      <w:lvlText w:val="%1."/>
      <w:lvlJc w:val="left"/>
      <w:pPr>
        <w:tabs>
          <w:tab w:val="num" w:pos="927"/>
        </w:tabs>
        <w:ind w:left="927" w:hanging="360"/>
      </w:pPr>
    </w:lvl>
  </w:abstractNum>
  <w:abstractNum w:abstractNumId="7" w15:restartNumberingAfterBreak="0">
    <w:nsid w:val="292E7351"/>
    <w:multiLevelType w:val="hybridMultilevel"/>
    <w:tmpl w:val="8DD22964"/>
    <w:lvl w:ilvl="0" w:tplc="6DE8E3B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1C6F696">
      <w:start w:val="1"/>
      <w:numFmt w:val="bullet"/>
      <w:lvlText w:val=""/>
      <w:lvlJc w:val="left"/>
      <w:pPr>
        <w:tabs>
          <w:tab w:val="num" w:pos="1440"/>
        </w:tabs>
        <w:ind w:left="1420" w:hanging="340"/>
      </w:pPr>
      <w:rPr>
        <w:rFonts w:ascii="Wingdings" w:hAnsi="Wingdings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5B475C5"/>
    <w:multiLevelType w:val="singleLevel"/>
    <w:tmpl w:val="75ACC2B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9" w15:restartNumberingAfterBreak="0">
    <w:nsid w:val="39FE7D13"/>
    <w:multiLevelType w:val="singleLevel"/>
    <w:tmpl w:val="CCE04F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B712550"/>
    <w:multiLevelType w:val="hybridMultilevel"/>
    <w:tmpl w:val="09C65E40"/>
    <w:lvl w:ilvl="0" w:tplc="0415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2F61DAF"/>
    <w:multiLevelType w:val="singleLevel"/>
    <w:tmpl w:val="FFA637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438E5626"/>
    <w:multiLevelType w:val="hybridMultilevel"/>
    <w:tmpl w:val="887C9D24"/>
    <w:lvl w:ilvl="0" w:tplc="187A7666">
      <w:start w:val="1"/>
      <w:numFmt w:val="none"/>
      <w:lvlText w:val="3."/>
      <w:lvlJc w:val="left"/>
      <w:pPr>
        <w:tabs>
          <w:tab w:val="num" w:pos="2340"/>
        </w:tabs>
        <w:ind w:left="2340" w:hanging="360"/>
      </w:pPr>
    </w:lvl>
    <w:lvl w:ilvl="1" w:tplc="187A7666">
      <w:start w:val="1"/>
      <w:numFmt w:val="none"/>
      <w:lvlText w:val="3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79D0904"/>
    <w:multiLevelType w:val="singleLevel"/>
    <w:tmpl w:val="D29AE7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49CD0C06"/>
    <w:multiLevelType w:val="singleLevel"/>
    <w:tmpl w:val="75ACC2B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15" w15:restartNumberingAfterBreak="0">
    <w:nsid w:val="548C4C06"/>
    <w:multiLevelType w:val="singleLevel"/>
    <w:tmpl w:val="75ACC2B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16" w15:restartNumberingAfterBreak="0">
    <w:nsid w:val="58BD0A15"/>
    <w:multiLevelType w:val="hybridMultilevel"/>
    <w:tmpl w:val="0FE2AC08"/>
    <w:lvl w:ilvl="0" w:tplc="96F82FC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3C4CA31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8FB686C"/>
    <w:multiLevelType w:val="singleLevel"/>
    <w:tmpl w:val="0415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5A07078B"/>
    <w:multiLevelType w:val="hybridMultilevel"/>
    <w:tmpl w:val="38882F84"/>
    <w:lvl w:ilvl="0" w:tplc="0415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CB30478"/>
    <w:multiLevelType w:val="hybridMultilevel"/>
    <w:tmpl w:val="CBF04B90"/>
    <w:lvl w:ilvl="0" w:tplc="29A4BCE8">
      <w:start w:val="3"/>
      <w:numFmt w:val="decimal"/>
      <w:lvlText w:val="%1."/>
      <w:lvlJc w:val="left"/>
      <w:pPr>
        <w:tabs>
          <w:tab w:val="num" w:pos="2880"/>
        </w:tabs>
        <w:ind w:left="2880" w:hanging="360"/>
      </w:pPr>
    </w:lvl>
    <w:lvl w:ilvl="1" w:tplc="3C4CA31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D9D2728"/>
    <w:multiLevelType w:val="hybridMultilevel"/>
    <w:tmpl w:val="CD0E1CEE"/>
    <w:lvl w:ilvl="0" w:tplc="0415000F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EF7687B"/>
    <w:multiLevelType w:val="hybridMultilevel"/>
    <w:tmpl w:val="EB803FFA"/>
    <w:lvl w:ilvl="0" w:tplc="0F78DA1A">
      <w:start w:val="3"/>
      <w:numFmt w:val="decimal"/>
      <w:lvlText w:val="%1."/>
      <w:lvlJc w:val="left"/>
      <w:pPr>
        <w:tabs>
          <w:tab w:val="num" w:pos="2148"/>
        </w:tabs>
        <w:ind w:left="214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0D80C73"/>
    <w:multiLevelType w:val="hybridMultilevel"/>
    <w:tmpl w:val="8912FD5C"/>
    <w:lvl w:ilvl="0" w:tplc="BA4EEABC">
      <w:start w:val="1"/>
      <w:numFmt w:val="bullet"/>
      <w:lvlText w:val=""/>
      <w:lvlJc w:val="left"/>
      <w:pPr>
        <w:tabs>
          <w:tab w:val="num" w:pos="1068"/>
        </w:tabs>
        <w:ind w:left="1048" w:hanging="340"/>
      </w:pPr>
      <w:rPr>
        <w:rFonts w:ascii="Wingdings" w:hAnsi="Wingdings" w:hint="default"/>
      </w:rPr>
    </w:lvl>
    <w:lvl w:ilvl="1" w:tplc="0415000F">
      <w:start w:val="1"/>
      <w:numFmt w:val="decimal"/>
      <w:lvlText w:val="%2."/>
      <w:lvlJc w:val="left"/>
      <w:pPr>
        <w:tabs>
          <w:tab w:val="num" w:pos="2148"/>
        </w:tabs>
        <w:ind w:left="2148" w:hanging="360"/>
      </w:pPr>
    </w:lvl>
    <w:lvl w:ilvl="2" w:tplc="0415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10D02AA"/>
    <w:multiLevelType w:val="singleLevel"/>
    <w:tmpl w:val="ABD22D7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4" w15:restartNumberingAfterBreak="0">
    <w:nsid w:val="6B1E2E29"/>
    <w:multiLevelType w:val="singleLevel"/>
    <w:tmpl w:val="F08E3D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712C7692"/>
    <w:multiLevelType w:val="hybridMultilevel"/>
    <w:tmpl w:val="DC5EBCFE"/>
    <w:lvl w:ilvl="0" w:tplc="96F82FC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3C4CA31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C4B0147E">
      <w:start w:val="1"/>
      <w:numFmt w:val="none"/>
      <w:lvlText w:val="4."/>
      <w:lvlJc w:val="left"/>
      <w:pPr>
        <w:tabs>
          <w:tab w:val="num" w:pos="2340"/>
        </w:tabs>
        <w:ind w:left="2340" w:hanging="360"/>
      </w:pPr>
    </w:lvl>
    <w:lvl w:ilvl="3" w:tplc="F09AC804">
      <w:start w:val="1"/>
      <w:numFmt w:val="none"/>
      <w:lvlText w:val="5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BB22240"/>
    <w:multiLevelType w:val="hybridMultilevel"/>
    <w:tmpl w:val="7312E802"/>
    <w:lvl w:ilvl="0" w:tplc="0415000F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9"/>
    <w:lvlOverride w:ilvl="0">
      <w:startOverride w:val="3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7"/>
    <w:lvlOverride w:ilvl="0">
      <w:startOverride w:val="2"/>
    </w:lvlOverride>
  </w:num>
  <w:num w:numId="7">
    <w:abstractNumId w:val="6"/>
    <w:lvlOverride w:ilvl="0">
      <w:startOverride w:val="3"/>
    </w:lvlOverride>
  </w:num>
  <w:num w:numId="8">
    <w:abstractNumId w:val="2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"/>
  </w:num>
  <w:num w:numId="13">
    <w:abstractNumId w:val="15"/>
  </w:num>
  <w:num w:numId="14">
    <w:abstractNumId w:val="8"/>
  </w:num>
  <w:num w:numId="15">
    <w:abstractNumId w:val="14"/>
  </w:num>
  <w:num w:numId="16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3"/>
  </w:num>
  <w:num w:numId="19">
    <w:abstractNumId w:val="4"/>
  </w:num>
  <w:num w:numId="20">
    <w:abstractNumId w:val="24"/>
  </w:num>
  <w:num w:numId="21">
    <w:abstractNumId w:val="9"/>
  </w:num>
  <w:num w:numId="22">
    <w:abstractNumId w:val="3"/>
  </w:num>
  <w:num w:numId="23">
    <w:abstractNumId w:val="0"/>
  </w:num>
  <w:num w:numId="24">
    <w:abstractNumId w:val="23"/>
  </w:num>
  <w:num w:numId="25">
    <w:abstractNumId w:val="7"/>
  </w:num>
  <w:num w:numId="26">
    <w:abstractNumId w:val="22"/>
  </w:num>
  <w:num w:numId="27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LE0tjA1NDEzMzRX0lEKTi0uzszPAykwqQUAFFJ/BSwAAAA="/>
  </w:docVars>
  <w:rsids>
    <w:rsidRoot w:val="005A0CC2"/>
    <w:rsid w:val="00013C9E"/>
    <w:rsid w:val="00024254"/>
    <w:rsid w:val="000524CB"/>
    <w:rsid w:val="00083322"/>
    <w:rsid w:val="000E7B11"/>
    <w:rsid w:val="00116D9E"/>
    <w:rsid w:val="0018497A"/>
    <w:rsid w:val="001E0F18"/>
    <w:rsid w:val="001F1BC3"/>
    <w:rsid w:val="002501F4"/>
    <w:rsid w:val="00276BD8"/>
    <w:rsid w:val="0028418F"/>
    <w:rsid w:val="00290C80"/>
    <w:rsid w:val="002F598E"/>
    <w:rsid w:val="00372F3E"/>
    <w:rsid w:val="00393F5D"/>
    <w:rsid w:val="003D44A7"/>
    <w:rsid w:val="00401674"/>
    <w:rsid w:val="00403FC0"/>
    <w:rsid w:val="00416086"/>
    <w:rsid w:val="0042433A"/>
    <w:rsid w:val="0044082F"/>
    <w:rsid w:val="0049261E"/>
    <w:rsid w:val="004A01A2"/>
    <w:rsid w:val="004C4F16"/>
    <w:rsid w:val="00535ABD"/>
    <w:rsid w:val="00541735"/>
    <w:rsid w:val="005936E9"/>
    <w:rsid w:val="005A0CC2"/>
    <w:rsid w:val="005B646B"/>
    <w:rsid w:val="005C64CB"/>
    <w:rsid w:val="00617AE2"/>
    <w:rsid w:val="00621537"/>
    <w:rsid w:val="0064210B"/>
    <w:rsid w:val="006754D5"/>
    <w:rsid w:val="0075365C"/>
    <w:rsid w:val="00761049"/>
    <w:rsid w:val="00780510"/>
    <w:rsid w:val="007B21B3"/>
    <w:rsid w:val="00807553"/>
    <w:rsid w:val="008132A1"/>
    <w:rsid w:val="008468C2"/>
    <w:rsid w:val="00866A41"/>
    <w:rsid w:val="008A2687"/>
    <w:rsid w:val="00920130"/>
    <w:rsid w:val="009816F7"/>
    <w:rsid w:val="00982643"/>
    <w:rsid w:val="009B4350"/>
    <w:rsid w:val="00A03CB1"/>
    <w:rsid w:val="00B12238"/>
    <w:rsid w:val="00B22D7C"/>
    <w:rsid w:val="00B82C3F"/>
    <w:rsid w:val="00C14BAE"/>
    <w:rsid w:val="00C66315"/>
    <w:rsid w:val="00CF0F65"/>
    <w:rsid w:val="00D36F60"/>
    <w:rsid w:val="00D40A4A"/>
    <w:rsid w:val="00DC60C3"/>
    <w:rsid w:val="00DC78AD"/>
    <w:rsid w:val="00E367C0"/>
    <w:rsid w:val="00ED751F"/>
    <w:rsid w:val="00F4318D"/>
    <w:rsid w:val="00FC0D6D"/>
    <w:rsid w:val="00FF4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787E3A"/>
  <w15:chartTrackingRefBased/>
  <w15:docId w15:val="{730DE267-1777-495A-9838-7E7CA5763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b/>
      <w:bCs/>
    </w:rPr>
  </w:style>
  <w:style w:type="paragraph" w:styleId="Nagwek2">
    <w:name w:val="heading 2"/>
    <w:basedOn w:val="Normalny"/>
    <w:next w:val="Normalny"/>
    <w:qFormat/>
    <w:pPr>
      <w:keepNext/>
      <w:ind w:left="360"/>
      <w:jc w:val="center"/>
      <w:outlineLvl w:val="1"/>
    </w:pPr>
    <w:rPr>
      <w:u w:val="single"/>
    </w:rPr>
  </w:style>
  <w:style w:type="paragraph" w:styleId="Nagwek4">
    <w:name w:val="heading 4"/>
    <w:basedOn w:val="Normalny"/>
    <w:next w:val="Normalny"/>
    <w:qFormat/>
    <w:pPr>
      <w:keepNext/>
      <w:jc w:val="center"/>
      <w:outlineLvl w:val="3"/>
    </w:pPr>
    <w:rPr>
      <w:u w:val="single"/>
    </w:rPr>
  </w:style>
  <w:style w:type="paragraph" w:styleId="Nagwek8">
    <w:name w:val="heading 8"/>
    <w:basedOn w:val="Normalny"/>
    <w:qFormat/>
    <w:pPr>
      <w:spacing w:before="64" w:after="206"/>
      <w:outlineLvl w:val="7"/>
    </w:pPr>
    <w:rPr>
      <w:rFonts w:ascii="Arial Unicode MS" w:eastAsia="Arial Unicode MS" w:hAnsi="Arial Unicode MS" w:cs="Arial Unicode MS" w:hint="eastAsia"/>
      <w:sz w:val="15"/>
      <w:szCs w:val="15"/>
    </w:rPr>
  </w:style>
  <w:style w:type="paragraph" w:styleId="Nagwek9">
    <w:name w:val="heading 9"/>
    <w:basedOn w:val="Normalny"/>
    <w:next w:val="Normalny"/>
    <w:qFormat/>
    <w:pPr>
      <w:keepNext/>
      <w:outlineLvl w:val="8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pPr>
      <w:ind w:left="360"/>
      <w:jc w:val="both"/>
    </w:pPr>
  </w:style>
  <w:style w:type="paragraph" w:styleId="Tekstprzypisudolnego">
    <w:name w:val="footnote text"/>
    <w:basedOn w:val="Normalny"/>
    <w:semiHidden/>
    <w:rPr>
      <w:sz w:val="20"/>
      <w:szCs w:val="20"/>
    </w:rPr>
  </w:style>
  <w:style w:type="paragraph" w:styleId="Tekstpodstawowy">
    <w:name w:val="Body Text"/>
    <w:basedOn w:val="Normalny"/>
    <w:pPr>
      <w:jc w:val="both"/>
    </w:pPr>
  </w:style>
  <w:style w:type="paragraph" w:styleId="Tekstpodstawowywcity2">
    <w:name w:val="Body Text Indent 2"/>
    <w:basedOn w:val="Normalny"/>
    <w:pPr>
      <w:ind w:firstLine="720"/>
      <w:jc w:val="both"/>
    </w:pPr>
  </w:style>
  <w:style w:type="character" w:styleId="Numerstrony">
    <w:name w:val="page number"/>
    <w:basedOn w:val="Domylnaczcionkaakapitu"/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Tekstpodstawowywcity3">
    <w:name w:val="Body Text Indent 3"/>
    <w:basedOn w:val="Normalny"/>
    <w:pPr>
      <w:tabs>
        <w:tab w:val="left" w:pos="567"/>
      </w:tabs>
      <w:spacing w:line="360" w:lineRule="auto"/>
      <w:ind w:left="540" w:hanging="333"/>
    </w:pPr>
  </w:style>
  <w:style w:type="paragraph" w:styleId="Tekstpodstawowy2">
    <w:name w:val="Body Text 2"/>
    <w:basedOn w:val="Normalny"/>
    <w:rPr>
      <w:sz w:val="20"/>
    </w:rPr>
  </w:style>
  <w:style w:type="paragraph" w:styleId="Tekstpodstawowy3">
    <w:name w:val="Body Text 3"/>
    <w:basedOn w:val="Normalny"/>
    <w:pPr>
      <w:spacing w:line="380" w:lineRule="exact"/>
      <w:jc w:val="both"/>
    </w:pPr>
    <w:rPr>
      <w:sz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36F6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36F6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36F60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36F6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36F60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36F6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6F60"/>
    <w:rPr>
      <w:rFonts w:ascii="Segoe UI" w:hAnsi="Segoe UI" w:cs="Segoe UI"/>
      <w:sz w:val="18"/>
      <w:szCs w:val="18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617AE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D4E1B0-2178-43EA-858A-C0FABD0A6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343</Words>
  <Characters>2535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II</vt:lpstr>
    </vt:vector>
  </TitlesOfParts>
  <Company>Politechnika Poznańska</Company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II</dc:title>
  <dc:subject/>
  <dc:creator>Katarzyna</dc:creator>
  <cp:keywords/>
  <cp:lastModifiedBy> BG</cp:lastModifiedBy>
  <cp:revision>18</cp:revision>
  <cp:lastPrinted>2007-06-20T11:21:00Z</cp:lastPrinted>
  <dcterms:created xsi:type="dcterms:W3CDTF">2022-04-06T09:51:00Z</dcterms:created>
  <dcterms:modified xsi:type="dcterms:W3CDTF">2026-01-13T14:02:00Z</dcterms:modified>
</cp:coreProperties>
</file>